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28CC6F" w14:textId="306DAEFB" w:rsidR="004F361D" w:rsidRPr="00FB6504" w:rsidRDefault="004F361D" w:rsidP="0007420F">
      <w:pPr>
        <w:rPr>
          <w:rFonts w:ascii="Arial" w:hAnsi="Arial" w:cs="Arial"/>
          <w:b/>
        </w:rPr>
      </w:pPr>
      <w:r w:rsidRPr="00FB6504">
        <w:rPr>
          <w:rFonts w:ascii="Arial" w:hAnsi="Arial" w:cs="Arial"/>
          <w:b/>
          <w:noProof/>
        </w:rPr>
        <w:drawing>
          <wp:anchor distT="0" distB="0" distL="114300" distR="114300" simplePos="0" relativeHeight="251658240" behindDoc="0" locked="0" layoutInCell="1" allowOverlap="1" wp14:anchorId="2C0E4FC6" wp14:editId="63B7E22E">
            <wp:simplePos x="0" y="0"/>
            <wp:positionH relativeFrom="column">
              <wp:posOffset>3705225</wp:posOffset>
            </wp:positionH>
            <wp:positionV relativeFrom="paragraph">
              <wp:posOffset>-438150</wp:posOffset>
            </wp:positionV>
            <wp:extent cx="2515340" cy="786718"/>
            <wp:effectExtent l="0" t="0" r="0" b="0"/>
            <wp:wrapNone/>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verDrive Education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15340" cy="786718"/>
                    </a:xfrm>
                    <a:prstGeom prst="rect">
                      <a:avLst/>
                    </a:prstGeom>
                  </pic:spPr>
                </pic:pic>
              </a:graphicData>
            </a:graphic>
            <wp14:sizeRelH relativeFrom="page">
              <wp14:pctWidth>0</wp14:pctWidth>
            </wp14:sizeRelH>
            <wp14:sizeRelV relativeFrom="page">
              <wp14:pctHeight>0</wp14:pctHeight>
            </wp14:sizeRelV>
          </wp:anchor>
        </w:drawing>
      </w:r>
      <w:r w:rsidR="00753B7A" w:rsidRPr="00FB6504">
        <w:rPr>
          <w:rFonts w:ascii="Arial" w:hAnsi="Arial" w:cs="Arial"/>
          <w:b/>
          <w:color w:val="FF0000"/>
        </w:rPr>
        <w:t xml:space="preserve">School </w:t>
      </w:r>
      <w:r w:rsidR="007205AB">
        <w:rPr>
          <w:rFonts w:ascii="Arial" w:hAnsi="Arial" w:cs="Arial"/>
          <w:b/>
          <w:color w:val="FF0000"/>
        </w:rPr>
        <w:t>L</w:t>
      </w:r>
      <w:r w:rsidR="00753B7A" w:rsidRPr="00FB6504">
        <w:rPr>
          <w:rFonts w:ascii="Arial" w:hAnsi="Arial" w:cs="Arial"/>
          <w:b/>
          <w:color w:val="FF0000"/>
        </w:rPr>
        <w:t>ogo</w:t>
      </w:r>
    </w:p>
    <w:p w14:paraId="2C4CE10A" w14:textId="31F9CFF6" w:rsidR="00C03A94" w:rsidRPr="00FB6504" w:rsidRDefault="00C03A94" w:rsidP="0007420F">
      <w:pPr>
        <w:rPr>
          <w:rFonts w:ascii="Arial" w:hAnsi="Arial" w:cs="Arial"/>
          <w:color w:val="FF0000"/>
        </w:rPr>
      </w:pPr>
      <w:r w:rsidRPr="00FB6504">
        <w:rPr>
          <w:rFonts w:ascii="Arial" w:hAnsi="Arial" w:cs="Arial"/>
          <w:b/>
        </w:rPr>
        <w:t>FOR IMMEDIATE RELEASE</w:t>
      </w:r>
      <w:r w:rsidRPr="00FB6504">
        <w:rPr>
          <w:rFonts w:ascii="Arial" w:hAnsi="Arial" w:cs="Arial"/>
        </w:rPr>
        <w:tab/>
      </w:r>
      <w:r w:rsidRPr="00FB6504">
        <w:rPr>
          <w:rFonts w:ascii="Arial" w:hAnsi="Arial" w:cs="Arial"/>
        </w:rPr>
        <w:tab/>
      </w:r>
      <w:r w:rsidRPr="00FB6504">
        <w:rPr>
          <w:rFonts w:ascii="Arial" w:hAnsi="Arial" w:cs="Arial"/>
        </w:rPr>
        <w:tab/>
      </w:r>
      <w:r w:rsidRPr="00FB6504">
        <w:rPr>
          <w:rFonts w:ascii="Arial" w:hAnsi="Arial" w:cs="Arial"/>
        </w:rPr>
        <w:tab/>
      </w:r>
      <w:r w:rsidR="00CE6C8B" w:rsidRPr="00FB6504">
        <w:rPr>
          <w:rFonts w:ascii="Arial" w:hAnsi="Arial" w:cs="Arial"/>
        </w:rPr>
        <w:tab/>
      </w:r>
      <w:r w:rsidR="00CE6C8B" w:rsidRPr="00FB6504">
        <w:rPr>
          <w:rFonts w:ascii="Arial" w:hAnsi="Arial" w:cs="Arial"/>
        </w:rPr>
        <w:tab/>
      </w:r>
      <w:r w:rsidR="00BC1DAE" w:rsidRPr="00FB6504">
        <w:rPr>
          <w:rFonts w:ascii="Arial" w:hAnsi="Arial" w:cs="Arial"/>
        </w:rPr>
        <w:tab/>
      </w:r>
      <w:r w:rsidR="00CD5802" w:rsidRPr="00FB6504">
        <w:rPr>
          <w:rFonts w:ascii="Arial" w:hAnsi="Arial" w:cs="Arial"/>
        </w:rPr>
        <w:tab/>
      </w:r>
    </w:p>
    <w:p w14:paraId="513DBD02" w14:textId="77777777" w:rsidR="0007420F" w:rsidRPr="00FB6504" w:rsidRDefault="0007420F" w:rsidP="0007420F">
      <w:pPr>
        <w:rPr>
          <w:rFonts w:ascii="Arial" w:hAnsi="Arial" w:cs="Arial"/>
          <w:color w:val="FF0000"/>
        </w:rPr>
      </w:pPr>
    </w:p>
    <w:p w14:paraId="3F018E32" w14:textId="536E2819" w:rsidR="00AB76A0" w:rsidRPr="007159FA" w:rsidRDefault="007127EC" w:rsidP="00C03A94">
      <w:pPr>
        <w:spacing w:after="0"/>
        <w:jc w:val="center"/>
        <w:rPr>
          <w:rFonts w:ascii="Arial" w:hAnsi="Arial" w:cs="Arial"/>
          <w:b/>
          <w:bCs/>
        </w:rPr>
      </w:pPr>
      <w:r w:rsidRPr="00FB6504">
        <w:rPr>
          <w:rFonts w:ascii="Arial" w:hAnsi="Arial" w:cs="Arial"/>
          <w:b/>
          <w:bCs/>
          <w:color w:val="FF0000"/>
        </w:rPr>
        <w:t>School Name</w:t>
      </w:r>
      <w:r w:rsidR="0052082F">
        <w:rPr>
          <w:rFonts w:ascii="Arial" w:hAnsi="Arial" w:cs="Arial"/>
          <w:b/>
          <w:bCs/>
        </w:rPr>
        <w:t xml:space="preserve"> Students Read Over One Million Digital Books</w:t>
      </w:r>
    </w:p>
    <w:p w14:paraId="45FB2EEA" w14:textId="6E503940" w:rsidR="00AB76A0" w:rsidRPr="00FB6504" w:rsidRDefault="00D26A5F" w:rsidP="00C03A94">
      <w:pPr>
        <w:spacing w:after="0"/>
        <w:jc w:val="center"/>
        <w:rPr>
          <w:rFonts w:ascii="Arial" w:hAnsi="Arial" w:cs="Arial"/>
          <w:bCs/>
          <w:i/>
          <w:iCs/>
        </w:rPr>
      </w:pPr>
      <w:r>
        <w:rPr>
          <w:rFonts w:ascii="Arial" w:hAnsi="Arial" w:cs="Arial"/>
          <w:bCs/>
          <w:i/>
          <w:iCs/>
        </w:rPr>
        <w:t xml:space="preserve">Educators </w:t>
      </w:r>
      <w:r w:rsidR="00FF1CCA">
        <w:rPr>
          <w:rFonts w:ascii="Arial" w:hAnsi="Arial" w:cs="Arial"/>
          <w:bCs/>
          <w:i/>
          <w:iCs/>
        </w:rPr>
        <w:t>embrace digital to encourage</w:t>
      </w:r>
      <w:r w:rsidR="00E10A78" w:rsidRPr="00FB6504">
        <w:rPr>
          <w:rFonts w:ascii="Arial" w:hAnsi="Arial" w:cs="Arial"/>
          <w:bCs/>
          <w:i/>
          <w:iCs/>
        </w:rPr>
        <w:t xml:space="preserve"> students to read</w:t>
      </w:r>
      <w:r w:rsidR="00471E42">
        <w:rPr>
          <w:rFonts w:ascii="Arial" w:hAnsi="Arial" w:cs="Arial"/>
          <w:bCs/>
          <w:i/>
          <w:iCs/>
        </w:rPr>
        <w:t xml:space="preserve"> school’s ebooks, audiobooks</w:t>
      </w:r>
      <w:r w:rsidR="00471E42" w:rsidRPr="00471E42">
        <w:rPr>
          <w:rFonts w:ascii="Arial" w:hAnsi="Arial" w:cs="Arial"/>
          <w:bCs/>
          <w:i/>
          <w:iCs/>
          <w:color w:val="FF0000"/>
        </w:rPr>
        <w:t xml:space="preserve"> (</w:t>
      </w:r>
      <w:r w:rsidR="00471E42">
        <w:rPr>
          <w:rFonts w:ascii="Arial" w:hAnsi="Arial" w:cs="Arial"/>
          <w:bCs/>
          <w:i/>
          <w:iCs/>
          <w:color w:val="FF0000"/>
        </w:rPr>
        <w:t>and magazines)</w:t>
      </w:r>
      <w:r w:rsidR="00E10A78" w:rsidRPr="00FB6504">
        <w:rPr>
          <w:rFonts w:ascii="Arial" w:hAnsi="Arial" w:cs="Arial"/>
          <w:bCs/>
          <w:i/>
          <w:iCs/>
        </w:rPr>
        <w:t xml:space="preserve"> anytime, anywhere</w:t>
      </w:r>
    </w:p>
    <w:p w14:paraId="785DEA18" w14:textId="45EA8CE9" w:rsidR="00753B7A" w:rsidRPr="00FB6504" w:rsidRDefault="00753B7A" w:rsidP="00C03A94">
      <w:pPr>
        <w:spacing w:after="0"/>
        <w:jc w:val="center"/>
        <w:rPr>
          <w:rFonts w:ascii="Arial" w:hAnsi="Arial" w:cs="Arial"/>
          <w:bCs/>
        </w:rPr>
      </w:pPr>
    </w:p>
    <w:p w14:paraId="522C9997" w14:textId="77777777" w:rsidR="00753B7A" w:rsidRPr="00FB6504" w:rsidRDefault="00753B7A" w:rsidP="00C03A94">
      <w:pPr>
        <w:spacing w:after="0"/>
        <w:jc w:val="center"/>
        <w:rPr>
          <w:rFonts w:ascii="Arial" w:hAnsi="Arial" w:cs="Arial"/>
          <w:bCs/>
        </w:rPr>
      </w:pPr>
    </w:p>
    <w:p w14:paraId="7D5CEFE3" w14:textId="77777777" w:rsidR="00E10A78" w:rsidRPr="00FB6504" w:rsidRDefault="00E10A78" w:rsidP="00C03A94">
      <w:pPr>
        <w:spacing w:after="0"/>
        <w:jc w:val="center"/>
        <w:rPr>
          <w:rFonts w:ascii="Arial" w:hAnsi="Arial" w:cs="Arial"/>
        </w:rPr>
      </w:pPr>
    </w:p>
    <w:p w14:paraId="4C04B2A7" w14:textId="4103D40F" w:rsidR="00D26A5F" w:rsidRDefault="007127EC" w:rsidP="00471E42">
      <w:pPr>
        <w:spacing w:line="360" w:lineRule="auto"/>
        <w:rPr>
          <w:rFonts w:ascii="Arial" w:hAnsi="Arial" w:cs="Arial"/>
        </w:rPr>
      </w:pPr>
      <w:r w:rsidRPr="00FB6504">
        <w:rPr>
          <w:rFonts w:ascii="Arial" w:hAnsi="Arial" w:cs="Arial"/>
          <w:b/>
          <w:color w:val="FF0000"/>
        </w:rPr>
        <w:t>CITY, S</w:t>
      </w:r>
      <w:r w:rsidR="00FB6504">
        <w:rPr>
          <w:rFonts w:ascii="Arial" w:hAnsi="Arial" w:cs="Arial"/>
          <w:b/>
          <w:color w:val="FF0000"/>
        </w:rPr>
        <w:t>tate or Region</w:t>
      </w:r>
      <w:r w:rsidR="00275724" w:rsidRPr="00FB6504">
        <w:rPr>
          <w:rFonts w:ascii="Arial" w:hAnsi="Arial" w:cs="Arial"/>
          <w:b/>
          <w:color w:val="FF0000"/>
        </w:rPr>
        <w:t xml:space="preserve"> </w:t>
      </w:r>
      <w:r w:rsidR="00C03A94" w:rsidRPr="00FB6504">
        <w:rPr>
          <w:rFonts w:ascii="Arial" w:hAnsi="Arial" w:cs="Arial"/>
          <w:b/>
        </w:rPr>
        <w:t xml:space="preserve">– </w:t>
      </w:r>
      <w:r w:rsidRPr="00FB6504">
        <w:rPr>
          <w:rFonts w:ascii="Arial" w:hAnsi="Arial" w:cs="Arial"/>
          <w:b/>
          <w:color w:val="FF0000"/>
        </w:rPr>
        <w:t>Month</w:t>
      </w:r>
      <w:r w:rsidR="00275724" w:rsidRPr="00FB6504">
        <w:rPr>
          <w:rFonts w:ascii="Arial" w:hAnsi="Arial" w:cs="Arial"/>
          <w:b/>
        </w:rPr>
        <w:t xml:space="preserve"> </w:t>
      </w:r>
      <w:r w:rsidR="004F361D" w:rsidRPr="00FB6504">
        <w:rPr>
          <w:rFonts w:ascii="Arial" w:hAnsi="Arial" w:cs="Arial"/>
          <w:b/>
          <w:color w:val="FF0000"/>
        </w:rPr>
        <w:t>Day, Year</w:t>
      </w:r>
      <w:r w:rsidR="00C03A94" w:rsidRPr="00FB6504">
        <w:rPr>
          <w:rFonts w:ascii="Arial" w:hAnsi="Arial" w:cs="Arial"/>
          <w:b/>
        </w:rPr>
        <w:t xml:space="preserve"> –</w:t>
      </w:r>
      <w:r w:rsidR="00A13FF9" w:rsidRPr="00FB6504">
        <w:rPr>
          <w:rFonts w:ascii="Arial" w:hAnsi="Arial" w:cs="Arial"/>
        </w:rPr>
        <w:t xml:space="preserve"> </w:t>
      </w:r>
      <w:r w:rsidR="00471E42" w:rsidRPr="00471E42">
        <w:rPr>
          <w:rFonts w:ascii="Arial" w:hAnsi="Arial" w:cs="Arial"/>
        </w:rPr>
        <w:t>As schools embrace the digital shift and rely more on digital books to support learning outcomes</w:t>
      </w:r>
      <w:r w:rsidR="00471E42">
        <w:rPr>
          <w:rFonts w:ascii="Arial" w:hAnsi="Arial" w:cs="Arial"/>
        </w:rPr>
        <w:t xml:space="preserve">, </w:t>
      </w:r>
      <w:r w:rsidR="00D5197D">
        <w:rPr>
          <w:rFonts w:ascii="Arial" w:hAnsi="Arial" w:cs="Arial"/>
        </w:rPr>
        <w:t>educators are</w:t>
      </w:r>
      <w:r w:rsidR="007159FA" w:rsidRPr="007159FA">
        <w:rPr>
          <w:rFonts w:ascii="Arial" w:hAnsi="Arial" w:cs="Arial"/>
        </w:rPr>
        <w:t xml:space="preserve"> </w:t>
      </w:r>
      <w:r w:rsidR="00471E42">
        <w:rPr>
          <w:rFonts w:ascii="Arial" w:hAnsi="Arial" w:cs="Arial"/>
        </w:rPr>
        <w:t>adapting</w:t>
      </w:r>
      <w:r w:rsidR="00D5197D">
        <w:rPr>
          <w:rFonts w:ascii="Arial" w:hAnsi="Arial" w:cs="Arial"/>
        </w:rPr>
        <w:t xml:space="preserve"> their curriculum to include more</w:t>
      </w:r>
      <w:r w:rsidR="007159FA" w:rsidRPr="007159FA">
        <w:rPr>
          <w:rFonts w:ascii="Arial" w:hAnsi="Arial" w:cs="Arial"/>
        </w:rPr>
        <w:t xml:space="preserve"> </w:t>
      </w:r>
      <w:r w:rsidR="00D26A5F">
        <w:rPr>
          <w:rFonts w:ascii="Arial" w:hAnsi="Arial" w:cs="Arial"/>
        </w:rPr>
        <w:t>ebooks and audiobooks</w:t>
      </w:r>
      <w:r w:rsidR="007159FA" w:rsidRPr="007159FA">
        <w:rPr>
          <w:rFonts w:ascii="Arial" w:hAnsi="Arial" w:cs="Arial"/>
        </w:rPr>
        <w:t xml:space="preserve"> in the classroom</w:t>
      </w:r>
      <w:r w:rsidR="00AE1272" w:rsidRPr="00FB6504">
        <w:rPr>
          <w:rFonts w:ascii="Arial" w:hAnsi="Arial" w:cs="Arial"/>
        </w:rPr>
        <w:t>.</w:t>
      </w:r>
      <w:r w:rsidR="00471E42">
        <w:rPr>
          <w:rFonts w:ascii="Arial" w:hAnsi="Arial" w:cs="Arial"/>
        </w:rPr>
        <w:t xml:space="preserve"> </w:t>
      </w:r>
      <w:r w:rsidR="00471E42" w:rsidRPr="00471E42">
        <w:rPr>
          <w:rFonts w:ascii="Arial" w:hAnsi="Arial" w:cs="Arial"/>
        </w:rPr>
        <w:t xml:space="preserve">Today, </w:t>
      </w:r>
      <w:r w:rsidR="00471E42" w:rsidRPr="00471E42">
        <w:rPr>
          <w:rFonts w:ascii="Arial" w:hAnsi="Arial" w:cs="Arial"/>
          <w:color w:val="FF0000"/>
        </w:rPr>
        <w:t xml:space="preserve">School name </w:t>
      </w:r>
      <w:r w:rsidR="00471E42" w:rsidRPr="00471E42">
        <w:rPr>
          <w:rFonts w:ascii="Arial" w:hAnsi="Arial" w:cs="Arial"/>
        </w:rPr>
        <w:t>announced that t</w:t>
      </w:r>
      <w:r w:rsidR="00471E42">
        <w:rPr>
          <w:rFonts w:ascii="Arial" w:hAnsi="Arial" w:cs="Arial"/>
        </w:rPr>
        <w:t xml:space="preserve">heir students </w:t>
      </w:r>
      <w:r w:rsidR="00D26A5F">
        <w:rPr>
          <w:rFonts w:ascii="Arial" w:hAnsi="Arial" w:cs="Arial"/>
        </w:rPr>
        <w:t xml:space="preserve">have </w:t>
      </w:r>
      <w:r w:rsidR="00471E42">
        <w:rPr>
          <w:rFonts w:ascii="Arial" w:hAnsi="Arial" w:cs="Arial"/>
        </w:rPr>
        <w:t>read a</w:t>
      </w:r>
      <w:r w:rsidR="00471E42" w:rsidRPr="00471E42">
        <w:rPr>
          <w:rFonts w:ascii="Arial" w:hAnsi="Arial" w:cs="Arial"/>
        </w:rPr>
        <w:t xml:space="preserve"> </w:t>
      </w:r>
      <w:r w:rsidR="00D26A5F">
        <w:rPr>
          <w:rFonts w:ascii="Arial" w:hAnsi="Arial" w:cs="Arial"/>
        </w:rPr>
        <w:t>total of</w:t>
      </w:r>
      <w:r w:rsidR="00471E42" w:rsidRPr="00471E42">
        <w:rPr>
          <w:rFonts w:ascii="Arial" w:hAnsi="Arial" w:cs="Arial"/>
        </w:rPr>
        <w:t xml:space="preserve"> </w:t>
      </w:r>
      <w:r w:rsidR="00471E42" w:rsidRPr="00471E42">
        <w:rPr>
          <w:rFonts w:ascii="Arial" w:hAnsi="Arial" w:cs="Arial"/>
          <w:color w:val="FF0000"/>
        </w:rPr>
        <w:t>X</w:t>
      </w:r>
      <w:r w:rsidR="00471E42" w:rsidRPr="00471E42">
        <w:rPr>
          <w:rFonts w:ascii="Arial" w:hAnsi="Arial" w:cs="Arial"/>
        </w:rPr>
        <w:t xml:space="preserve"> million digital </w:t>
      </w:r>
      <w:r w:rsidR="00D26A5F">
        <w:rPr>
          <w:rFonts w:ascii="Arial" w:hAnsi="Arial" w:cs="Arial"/>
        </w:rPr>
        <w:t xml:space="preserve">books since the school first offered ebooks and audiobooks in </w:t>
      </w:r>
      <w:r w:rsidR="00D26A5F">
        <w:rPr>
          <w:rFonts w:ascii="Arial" w:hAnsi="Arial" w:cs="Arial"/>
          <w:color w:val="FF0000"/>
        </w:rPr>
        <w:t>year</w:t>
      </w:r>
      <w:r w:rsidR="00471E42" w:rsidRPr="00471E42">
        <w:rPr>
          <w:rFonts w:ascii="Arial" w:hAnsi="Arial" w:cs="Arial"/>
        </w:rPr>
        <w:t xml:space="preserve">. This </w:t>
      </w:r>
      <w:r w:rsidR="00D26A5F">
        <w:rPr>
          <w:rFonts w:ascii="Arial" w:hAnsi="Arial" w:cs="Arial"/>
        </w:rPr>
        <w:t>milestone</w:t>
      </w:r>
      <w:r w:rsidR="00471E42" w:rsidRPr="00471E42">
        <w:rPr>
          <w:rFonts w:ascii="Arial" w:hAnsi="Arial" w:cs="Arial"/>
        </w:rPr>
        <w:t xml:space="preserve"> illustrates</w:t>
      </w:r>
      <w:r w:rsidR="00471E42" w:rsidRPr="00471E42">
        <w:t xml:space="preserve"> </w:t>
      </w:r>
      <w:r w:rsidR="00471E42" w:rsidRPr="00471E42">
        <w:rPr>
          <w:rFonts w:ascii="Arial" w:hAnsi="Arial" w:cs="Arial"/>
        </w:rPr>
        <w:t xml:space="preserve">educators' and administrators' success with </w:t>
      </w:r>
      <w:r w:rsidR="002D089D" w:rsidRPr="002D089D">
        <w:rPr>
          <w:rFonts w:ascii="Arial" w:hAnsi="Arial" w:cs="Arial"/>
        </w:rPr>
        <w:t>embracing new strategies to eliminate barriers to reading and overcome unequal access to books</w:t>
      </w:r>
      <w:r w:rsidR="00D26A5F">
        <w:rPr>
          <w:rFonts w:ascii="Arial" w:hAnsi="Arial" w:cs="Arial"/>
        </w:rPr>
        <w:t>.</w:t>
      </w:r>
      <w:r w:rsidR="00471E42" w:rsidRPr="00471E42">
        <w:rPr>
          <w:rFonts w:ascii="Arial" w:hAnsi="Arial" w:cs="Arial"/>
        </w:rPr>
        <w:t xml:space="preserve"> </w:t>
      </w:r>
      <w:r w:rsidR="00D26A5F">
        <w:rPr>
          <w:rFonts w:ascii="Arial" w:hAnsi="Arial" w:cs="Arial"/>
        </w:rPr>
        <w:t>These efforts</w:t>
      </w:r>
      <w:r w:rsidR="00FF1CCA">
        <w:rPr>
          <w:rFonts w:ascii="Arial" w:hAnsi="Arial" w:cs="Arial"/>
        </w:rPr>
        <w:t xml:space="preserve"> have</w:t>
      </w:r>
      <w:r w:rsidR="00D26A5F">
        <w:rPr>
          <w:rFonts w:ascii="Arial" w:hAnsi="Arial" w:cs="Arial"/>
        </w:rPr>
        <w:t xml:space="preserve"> resulted in more opportunities for student reading of educational and popular digital books</w:t>
      </w:r>
      <w:r w:rsidR="00471E42" w:rsidRPr="00471E42">
        <w:rPr>
          <w:rFonts w:ascii="Arial" w:hAnsi="Arial" w:cs="Arial"/>
        </w:rPr>
        <w:t xml:space="preserve"> year-round</w:t>
      </w:r>
      <w:r w:rsidR="00D26A5F">
        <w:rPr>
          <w:rFonts w:ascii="Arial" w:hAnsi="Arial" w:cs="Arial"/>
        </w:rPr>
        <w:t>.</w:t>
      </w:r>
    </w:p>
    <w:p w14:paraId="5F9AC0B6" w14:textId="404AF7BB" w:rsidR="00471E42" w:rsidRPr="00FB6504" w:rsidRDefault="00471E42" w:rsidP="00471E42">
      <w:pPr>
        <w:spacing w:line="360" w:lineRule="auto"/>
        <w:rPr>
          <w:rFonts w:ascii="Arial" w:hAnsi="Arial" w:cs="Arial"/>
        </w:rPr>
      </w:pPr>
      <w:r w:rsidRPr="00FB6504">
        <w:rPr>
          <w:rFonts w:ascii="Arial" w:hAnsi="Arial" w:cs="Arial"/>
        </w:rPr>
        <w:t>Through</w:t>
      </w:r>
      <w:r w:rsidR="00D26A5F">
        <w:rPr>
          <w:rFonts w:ascii="Arial" w:hAnsi="Arial" w:cs="Arial"/>
        </w:rPr>
        <w:t xml:space="preserve"> </w:t>
      </w:r>
      <w:r w:rsidR="00D26A5F" w:rsidRPr="00D26A5F">
        <w:rPr>
          <w:rFonts w:ascii="Arial" w:hAnsi="Arial" w:cs="Arial"/>
          <w:color w:val="FF0000"/>
        </w:rPr>
        <w:t>School name</w:t>
      </w:r>
      <w:r w:rsidR="00D26A5F">
        <w:rPr>
          <w:rFonts w:ascii="Arial" w:hAnsi="Arial" w:cs="Arial"/>
        </w:rPr>
        <w:t xml:space="preserve">’s </w:t>
      </w:r>
      <w:hyperlink r:id="rId8" w:history="1">
        <w:r w:rsidR="00D26A5F" w:rsidRPr="00471E42">
          <w:rPr>
            <w:rStyle w:val="Hyperlink"/>
            <w:rFonts w:ascii="Arial" w:hAnsi="Arial" w:cs="Arial"/>
            <w:color w:val="0000FF"/>
          </w:rPr>
          <w:t xml:space="preserve">Sora </w:t>
        </w:r>
        <w:r w:rsidR="00D26A5F">
          <w:rPr>
            <w:rStyle w:val="Hyperlink"/>
            <w:rFonts w:ascii="Arial" w:hAnsi="Arial" w:cs="Arial"/>
            <w:color w:val="0000FF"/>
          </w:rPr>
          <w:t xml:space="preserve">student reading </w:t>
        </w:r>
        <w:r w:rsidR="00D26A5F" w:rsidRPr="00471E42">
          <w:rPr>
            <w:rStyle w:val="Hyperlink"/>
            <w:rFonts w:ascii="Arial" w:hAnsi="Arial" w:cs="Arial"/>
            <w:color w:val="0000FF"/>
          </w:rPr>
          <w:t>app</w:t>
        </w:r>
      </w:hyperlink>
      <w:r w:rsidRPr="00FB6504">
        <w:rPr>
          <w:rFonts w:ascii="Arial" w:hAnsi="Arial" w:cs="Arial"/>
        </w:rPr>
        <w:t>, students have convenient and safe access to</w:t>
      </w:r>
      <w:r>
        <w:rPr>
          <w:rFonts w:ascii="Arial" w:hAnsi="Arial" w:cs="Arial"/>
        </w:rPr>
        <w:t xml:space="preserve"> </w:t>
      </w:r>
      <w:r w:rsidRPr="00032625">
        <w:rPr>
          <w:rFonts w:ascii="Arial" w:hAnsi="Arial" w:cs="Arial"/>
          <w:color w:val="FF0000"/>
        </w:rPr>
        <w:t xml:space="preserve">hundreds OR thousands </w:t>
      </w:r>
      <w:r w:rsidRPr="00AE4056">
        <w:rPr>
          <w:rFonts w:ascii="Arial" w:hAnsi="Arial" w:cs="Arial"/>
        </w:rPr>
        <w:t>of age-</w:t>
      </w:r>
      <w:r w:rsidRPr="00FB6504">
        <w:rPr>
          <w:rFonts w:ascii="Arial" w:hAnsi="Arial" w:cs="Arial"/>
        </w:rPr>
        <w:t xml:space="preserve">appropriate ebooks and </w:t>
      </w:r>
      <w:r>
        <w:rPr>
          <w:rFonts w:ascii="Arial" w:hAnsi="Arial" w:cs="Arial"/>
        </w:rPr>
        <w:t xml:space="preserve">digital </w:t>
      </w:r>
      <w:r w:rsidRPr="00FB6504">
        <w:rPr>
          <w:rFonts w:ascii="Arial" w:hAnsi="Arial" w:cs="Arial"/>
        </w:rPr>
        <w:t xml:space="preserve">audiobooks </w:t>
      </w:r>
      <w:r w:rsidR="00FF1CCA">
        <w:rPr>
          <w:rFonts w:ascii="Arial" w:hAnsi="Arial" w:cs="Arial"/>
          <w:color w:val="FF0000"/>
        </w:rPr>
        <w:t xml:space="preserve">(and magazines) </w:t>
      </w:r>
      <w:r w:rsidRPr="00FB6504">
        <w:rPr>
          <w:rFonts w:ascii="Arial" w:hAnsi="Arial" w:cs="Arial"/>
        </w:rPr>
        <w:t xml:space="preserve">from the school’s </w:t>
      </w:r>
      <w:r w:rsidRPr="00FB6504">
        <w:rPr>
          <w:rFonts w:ascii="Arial" w:hAnsi="Arial" w:cs="Arial"/>
          <w:color w:val="FF0000"/>
        </w:rPr>
        <w:t>(If applicable: as well as the public library’s)</w:t>
      </w:r>
      <w:r w:rsidRPr="00FB6504">
        <w:rPr>
          <w:rFonts w:ascii="Arial" w:hAnsi="Arial" w:cs="Arial"/>
        </w:rPr>
        <w:t xml:space="preserve"> collection</w:t>
      </w:r>
      <w:r w:rsidRPr="00FB6504">
        <w:rPr>
          <w:rFonts w:ascii="Arial" w:hAnsi="Arial" w:cs="Arial"/>
          <w:color w:val="FF0000"/>
        </w:rPr>
        <w:t>(s)</w:t>
      </w:r>
      <w:r w:rsidRPr="00FB6504">
        <w:rPr>
          <w:rFonts w:ascii="Arial" w:hAnsi="Arial" w:cs="Arial"/>
        </w:rPr>
        <w:t xml:space="preserve">. These </w:t>
      </w:r>
      <w:r w:rsidR="002D089D">
        <w:rPr>
          <w:rFonts w:ascii="Arial" w:hAnsi="Arial" w:cs="Arial"/>
        </w:rPr>
        <w:t xml:space="preserve">books can be </w:t>
      </w:r>
      <w:r w:rsidR="00A97A1B">
        <w:rPr>
          <w:rFonts w:ascii="Arial" w:hAnsi="Arial" w:cs="Arial"/>
        </w:rPr>
        <w:t>read or listened to</w:t>
      </w:r>
      <w:r w:rsidR="002D089D">
        <w:rPr>
          <w:rFonts w:ascii="Arial" w:hAnsi="Arial" w:cs="Arial"/>
        </w:rPr>
        <w:t xml:space="preserve"> </w:t>
      </w:r>
      <w:r w:rsidR="002D089D" w:rsidRPr="002D089D">
        <w:rPr>
          <w:rFonts w:ascii="Arial" w:hAnsi="Arial" w:cs="Arial"/>
        </w:rPr>
        <w:t>24/7 on any device both inside and outside the classroom</w:t>
      </w:r>
      <w:r w:rsidRPr="00FB6504">
        <w:rPr>
          <w:rFonts w:ascii="Arial" w:hAnsi="Arial" w:cs="Arial"/>
        </w:rPr>
        <w:t>. Data from thousands of schools using Sora shows students of all ages read more</w:t>
      </w:r>
      <w:r>
        <w:rPr>
          <w:rFonts w:ascii="Arial" w:hAnsi="Arial" w:cs="Arial"/>
        </w:rPr>
        <w:t xml:space="preserve"> </w:t>
      </w:r>
      <w:r w:rsidR="002D089D" w:rsidRPr="002D089D">
        <w:rPr>
          <w:rFonts w:ascii="Arial" w:hAnsi="Arial" w:cs="Arial"/>
        </w:rPr>
        <w:t>when they have more access to reading choice</w:t>
      </w:r>
      <w:r w:rsidR="002D089D">
        <w:rPr>
          <w:rFonts w:ascii="Arial" w:hAnsi="Arial" w:cs="Arial"/>
        </w:rPr>
        <w:t>. I</w:t>
      </w:r>
      <w:r>
        <w:rPr>
          <w:rFonts w:ascii="Arial" w:hAnsi="Arial" w:cs="Arial"/>
        </w:rPr>
        <w:t xml:space="preserve">ndustry research indicates </w:t>
      </w:r>
      <w:proofErr w:type="spellStart"/>
      <w:r>
        <w:rPr>
          <w:rFonts w:ascii="Arial" w:hAnsi="Arial" w:cs="Arial"/>
        </w:rPr>
        <w:t>ebooks</w:t>
      </w:r>
      <w:proofErr w:type="spellEnd"/>
      <w:r>
        <w:rPr>
          <w:rFonts w:ascii="Arial" w:hAnsi="Arial" w:cs="Arial"/>
        </w:rPr>
        <w:t xml:space="preserve"> and audiobooks</w:t>
      </w:r>
      <w:r w:rsidRPr="00FB6504">
        <w:rPr>
          <w:rFonts w:ascii="Arial" w:hAnsi="Arial" w:cs="Arial"/>
        </w:rPr>
        <w:t xml:space="preserve"> improve comprehension and critical listening</w:t>
      </w:r>
      <w:r>
        <w:rPr>
          <w:rFonts w:ascii="Arial" w:hAnsi="Arial" w:cs="Arial"/>
        </w:rPr>
        <w:t>.</w:t>
      </w:r>
    </w:p>
    <w:p w14:paraId="6E396A02" w14:textId="0D7ABB50" w:rsidR="00543410" w:rsidRPr="00FB6504" w:rsidRDefault="00543410" w:rsidP="00543410">
      <w:pPr>
        <w:spacing w:line="360" w:lineRule="auto"/>
        <w:rPr>
          <w:rFonts w:ascii="Arial" w:hAnsi="Arial" w:cs="Arial"/>
          <w:color w:val="FF0000"/>
        </w:rPr>
      </w:pPr>
      <w:r w:rsidRPr="00FB6504">
        <w:rPr>
          <w:rFonts w:ascii="Arial" w:hAnsi="Arial" w:cs="Arial"/>
          <w:color w:val="FF0000"/>
        </w:rPr>
        <w:t>(</w:t>
      </w:r>
      <w:r w:rsidR="00AB76A0" w:rsidRPr="00FB6504">
        <w:rPr>
          <w:rFonts w:ascii="Arial" w:hAnsi="Arial" w:cs="Arial"/>
          <w:color w:val="FF0000"/>
        </w:rPr>
        <w:t>S</w:t>
      </w:r>
      <w:r w:rsidRPr="00FB6504">
        <w:rPr>
          <w:rFonts w:ascii="Arial" w:hAnsi="Arial" w:cs="Arial"/>
          <w:color w:val="FF0000"/>
        </w:rPr>
        <w:t xml:space="preserve">chool staff member quote about </w:t>
      </w:r>
      <w:r w:rsidR="00471E42">
        <w:rPr>
          <w:rFonts w:ascii="Arial" w:hAnsi="Arial" w:cs="Arial"/>
          <w:color w:val="FF0000"/>
        </w:rPr>
        <w:t>milestone/</w:t>
      </w:r>
      <w:r w:rsidR="00CE0415" w:rsidRPr="00FB6504">
        <w:rPr>
          <w:rFonts w:ascii="Arial" w:hAnsi="Arial" w:cs="Arial"/>
          <w:color w:val="FF0000"/>
        </w:rPr>
        <w:t>Sor</w:t>
      </w:r>
      <w:r w:rsidR="00AB76A0" w:rsidRPr="00FB6504">
        <w:rPr>
          <w:rFonts w:ascii="Arial" w:hAnsi="Arial" w:cs="Arial"/>
          <w:color w:val="FF0000"/>
        </w:rPr>
        <w:t>a</w:t>
      </w:r>
      <w:r w:rsidRPr="00FB6504">
        <w:rPr>
          <w:rFonts w:ascii="Arial" w:hAnsi="Arial" w:cs="Arial"/>
          <w:color w:val="FF0000"/>
        </w:rPr>
        <w:t xml:space="preserve">– excitement, </w:t>
      </w:r>
      <w:r w:rsidR="00471E42">
        <w:rPr>
          <w:rFonts w:ascii="Arial" w:hAnsi="Arial" w:cs="Arial"/>
          <w:color w:val="FF0000"/>
        </w:rPr>
        <w:t>benefits</w:t>
      </w:r>
      <w:r w:rsidRPr="00FB6504">
        <w:rPr>
          <w:rFonts w:ascii="Arial" w:hAnsi="Arial" w:cs="Arial"/>
          <w:color w:val="FF0000"/>
        </w:rPr>
        <w:t>, etc.)</w:t>
      </w:r>
    </w:p>
    <w:p w14:paraId="2BA4BC93" w14:textId="74711EB4" w:rsidR="001D42EB" w:rsidRPr="00FB6504" w:rsidRDefault="00852CC7" w:rsidP="00DF064F">
      <w:pPr>
        <w:spacing w:line="360" w:lineRule="auto"/>
        <w:rPr>
          <w:rFonts w:ascii="Arial" w:hAnsi="Arial" w:cs="Arial"/>
        </w:rPr>
      </w:pPr>
      <w:r w:rsidRPr="00FB6504">
        <w:rPr>
          <w:rFonts w:ascii="Arial" w:hAnsi="Arial" w:cs="Arial"/>
        </w:rPr>
        <w:t xml:space="preserve">Inspired by educator and student feedback, </w:t>
      </w:r>
      <w:r w:rsidR="002D089D" w:rsidRPr="002D089D">
        <w:rPr>
          <w:rFonts w:ascii="Arial" w:hAnsi="Arial" w:cs="Arial"/>
        </w:rPr>
        <w:t>Sora provides seamless access to both assigned and pleasure reading within the app, incentivizing learning through fun avatars and achievements.</w:t>
      </w:r>
      <w:r w:rsidR="002D089D">
        <w:rPr>
          <w:rFonts w:ascii="Arial" w:hAnsi="Arial" w:cs="Arial"/>
        </w:rPr>
        <w:t xml:space="preserve"> </w:t>
      </w:r>
      <w:r w:rsidR="00062B31" w:rsidRPr="00FB6504">
        <w:rPr>
          <w:rFonts w:ascii="Arial" w:hAnsi="Arial" w:cs="Arial"/>
        </w:rPr>
        <w:t>Sora</w:t>
      </w:r>
      <w:r w:rsidR="00AB76A0" w:rsidRPr="00FB6504">
        <w:rPr>
          <w:rFonts w:ascii="Arial" w:hAnsi="Arial" w:cs="Arial"/>
        </w:rPr>
        <w:t xml:space="preserve"> also</w:t>
      </w:r>
      <w:r w:rsidR="00B7372A" w:rsidRPr="00FB6504">
        <w:rPr>
          <w:rFonts w:ascii="Arial" w:hAnsi="Arial" w:cs="Arial"/>
        </w:rPr>
        <w:t xml:space="preserve"> </w:t>
      </w:r>
      <w:r w:rsidR="001617C9" w:rsidRPr="00FB6504">
        <w:rPr>
          <w:rFonts w:ascii="Arial" w:hAnsi="Arial" w:cs="Arial"/>
        </w:rPr>
        <w:t>supports</w:t>
      </w:r>
      <w:r w:rsidR="00062B31" w:rsidRPr="00FB6504">
        <w:rPr>
          <w:rFonts w:ascii="Arial" w:hAnsi="Arial" w:cs="Arial"/>
        </w:rPr>
        <w:t xml:space="preserve"> teachers </w:t>
      </w:r>
      <w:r w:rsidR="00193C3F" w:rsidRPr="00FB6504">
        <w:rPr>
          <w:rFonts w:ascii="Arial" w:hAnsi="Arial" w:cs="Arial"/>
        </w:rPr>
        <w:t>by offering</w:t>
      </w:r>
      <w:r w:rsidR="00FA3CDF" w:rsidRPr="00FB6504">
        <w:rPr>
          <w:rFonts w:ascii="Arial" w:hAnsi="Arial" w:cs="Arial"/>
        </w:rPr>
        <w:t xml:space="preserve"> </w:t>
      </w:r>
      <w:r w:rsidR="007C5BFA" w:rsidRPr="00FB6504">
        <w:rPr>
          <w:rFonts w:ascii="Arial" w:hAnsi="Arial" w:cs="Arial"/>
        </w:rPr>
        <w:t>classroom</w:t>
      </w:r>
      <w:r w:rsidR="00193C3F" w:rsidRPr="00FB6504">
        <w:rPr>
          <w:rFonts w:ascii="Arial" w:hAnsi="Arial" w:cs="Arial"/>
        </w:rPr>
        <w:t xml:space="preserve">-specific tools like </w:t>
      </w:r>
      <w:r w:rsidR="00264C9E" w:rsidRPr="00FB6504">
        <w:rPr>
          <w:rFonts w:ascii="Arial" w:hAnsi="Arial" w:cs="Arial"/>
        </w:rPr>
        <w:t>personal</w:t>
      </w:r>
      <w:r w:rsidR="00AF6FCB" w:rsidRPr="00FB6504">
        <w:rPr>
          <w:rFonts w:ascii="Arial" w:hAnsi="Arial" w:cs="Arial"/>
        </w:rPr>
        <w:t xml:space="preserve"> </w:t>
      </w:r>
      <w:r w:rsidRPr="00FB6504">
        <w:rPr>
          <w:rFonts w:ascii="Arial" w:hAnsi="Arial" w:cs="Arial"/>
        </w:rPr>
        <w:t xml:space="preserve">assignments, reading analytics </w:t>
      </w:r>
      <w:r w:rsidR="007C5BFA" w:rsidRPr="00FB6504">
        <w:rPr>
          <w:rFonts w:ascii="Arial" w:hAnsi="Arial" w:cs="Arial"/>
        </w:rPr>
        <w:t xml:space="preserve">and </w:t>
      </w:r>
      <w:r w:rsidR="00A31A01" w:rsidRPr="00FB6504">
        <w:rPr>
          <w:rFonts w:ascii="Arial" w:hAnsi="Arial" w:cs="Arial"/>
        </w:rPr>
        <w:t xml:space="preserve">exportable </w:t>
      </w:r>
      <w:r w:rsidR="00193C3F" w:rsidRPr="00FB6504">
        <w:rPr>
          <w:rFonts w:ascii="Arial" w:hAnsi="Arial" w:cs="Arial"/>
        </w:rPr>
        <w:t>notes</w:t>
      </w:r>
      <w:r w:rsidR="007C5BFA" w:rsidRPr="00FB6504">
        <w:rPr>
          <w:rFonts w:ascii="Arial" w:hAnsi="Arial" w:cs="Arial"/>
        </w:rPr>
        <w:t xml:space="preserve"> </w:t>
      </w:r>
      <w:r w:rsidR="001617C9" w:rsidRPr="00FB6504">
        <w:rPr>
          <w:rFonts w:ascii="Arial" w:hAnsi="Arial" w:cs="Arial"/>
        </w:rPr>
        <w:t xml:space="preserve">that </w:t>
      </w:r>
      <w:r w:rsidR="00935810" w:rsidRPr="00FB6504">
        <w:rPr>
          <w:rFonts w:ascii="Arial" w:hAnsi="Arial" w:cs="Arial"/>
        </w:rPr>
        <w:t>individualize</w:t>
      </w:r>
      <w:r w:rsidR="00193C3F" w:rsidRPr="00FB6504">
        <w:rPr>
          <w:rFonts w:ascii="Arial" w:hAnsi="Arial" w:cs="Arial"/>
        </w:rPr>
        <w:t xml:space="preserve"> learning</w:t>
      </w:r>
      <w:r w:rsidR="00062B31" w:rsidRPr="00FB6504">
        <w:rPr>
          <w:rFonts w:ascii="Arial" w:hAnsi="Arial" w:cs="Arial"/>
        </w:rPr>
        <w:t xml:space="preserve">. </w:t>
      </w:r>
    </w:p>
    <w:p w14:paraId="69E311F7" w14:textId="43F1E4FF" w:rsidR="005679A9" w:rsidRPr="00FB6504" w:rsidRDefault="00726378" w:rsidP="00BA424C">
      <w:pPr>
        <w:spacing w:line="360" w:lineRule="auto"/>
        <w:rPr>
          <w:rFonts w:ascii="Arial" w:hAnsi="Arial" w:cs="Arial"/>
        </w:rPr>
      </w:pPr>
      <w:r w:rsidRPr="00FB6504">
        <w:rPr>
          <w:rFonts w:ascii="Arial" w:hAnsi="Arial" w:cs="Arial"/>
        </w:rPr>
        <w:t>Sora</w:t>
      </w:r>
      <w:r w:rsidR="002A0113" w:rsidRPr="00FB6504">
        <w:rPr>
          <w:rFonts w:ascii="Arial" w:hAnsi="Arial" w:cs="Arial"/>
        </w:rPr>
        <w:t xml:space="preserve">, named one of </w:t>
      </w:r>
      <w:hyperlink r:id="rId9" w:history="1">
        <w:r w:rsidR="002A0113" w:rsidRPr="00FB6504">
          <w:rPr>
            <w:rStyle w:val="Hyperlink"/>
            <w:rFonts w:ascii="Arial" w:hAnsi="Arial" w:cs="Arial"/>
            <w:i/>
            <w:iCs/>
            <w:color w:val="0000FF"/>
          </w:rPr>
          <w:t>TIME</w:t>
        </w:r>
        <w:r w:rsidR="002A0113" w:rsidRPr="00FB6504">
          <w:rPr>
            <w:rStyle w:val="Hyperlink"/>
            <w:rFonts w:ascii="Arial" w:hAnsi="Arial" w:cs="Arial"/>
            <w:color w:val="0000FF"/>
          </w:rPr>
          <w:t>’s Best Inventions of 2019</w:t>
        </w:r>
      </w:hyperlink>
      <w:r w:rsidR="002A0113" w:rsidRPr="00FB6504">
        <w:rPr>
          <w:rFonts w:ascii="Arial" w:hAnsi="Arial" w:cs="Arial"/>
        </w:rPr>
        <w:t xml:space="preserve">, </w:t>
      </w:r>
      <w:r w:rsidR="00161A0B" w:rsidRPr="00FB6504">
        <w:rPr>
          <w:rFonts w:ascii="Arial" w:hAnsi="Arial" w:cs="Arial"/>
        </w:rPr>
        <w:t xml:space="preserve">was </w:t>
      </w:r>
      <w:r w:rsidR="001D1E40" w:rsidRPr="00FB6504">
        <w:rPr>
          <w:rFonts w:ascii="Arial" w:hAnsi="Arial" w:cs="Arial"/>
        </w:rPr>
        <w:t xml:space="preserve">built </w:t>
      </w:r>
      <w:r w:rsidR="00062B31" w:rsidRPr="00FB6504">
        <w:rPr>
          <w:rFonts w:ascii="Arial" w:hAnsi="Arial" w:cs="Arial"/>
        </w:rPr>
        <w:t xml:space="preserve">by </w:t>
      </w:r>
      <w:r w:rsidR="00062B31" w:rsidRPr="00FB6504">
        <w:rPr>
          <w:rFonts w:ascii="Arial" w:hAnsi="Arial" w:cs="Arial"/>
          <w:shd w:val="clear" w:color="auto" w:fill="FFFFFF"/>
        </w:rPr>
        <w:t xml:space="preserve">OverDrive Education, </w:t>
      </w:r>
      <w:r w:rsidR="00875A7F" w:rsidRPr="00FB6504">
        <w:rPr>
          <w:rFonts w:ascii="Arial" w:hAnsi="Arial" w:cs="Arial"/>
          <w:shd w:val="clear" w:color="auto" w:fill="FFFFFF"/>
        </w:rPr>
        <w:t xml:space="preserve">a </w:t>
      </w:r>
      <w:r w:rsidR="00AF6FCB" w:rsidRPr="00FB6504">
        <w:rPr>
          <w:rFonts w:ascii="Arial" w:hAnsi="Arial" w:cs="Arial"/>
          <w:shd w:val="clear" w:color="auto" w:fill="FFFFFF"/>
        </w:rPr>
        <w:t>division of OverDrive serving</w:t>
      </w:r>
      <w:r w:rsidR="004F361D" w:rsidRPr="00FB6504">
        <w:rPr>
          <w:rFonts w:ascii="Arial" w:hAnsi="Arial" w:cs="Arial"/>
          <w:shd w:val="clear" w:color="auto" w:fill="FFFFFF"/>
        </w:rPr>
        <w:t xml:space="preserve"> </w:t>
      </w:r>
      <w:r w:rsidR="00FB6504">
        <w:rPr>
          <w:rFonts w:ascii="Arial" w:hAnsi="Arial" w:cs="Arial"/>
          <w:shd w:val="clear" w:color="auto" w:fill="FFFFFF"/>
        </w:rPr>
        <w:t xml:space="preserve">over </w:t>
      </w:r>
      <w:r w:rsidR="006B0F43">
        <w:rPr>
          <w:rFonts w:ascii="Arial" w:hAnsi="Arial" w:cs="Arial"/>
          <w:shd w:val="clear" w:color="auto" w:fill="FFFFFF"/>
        </w:rPr>
        <w:t>5</w:t>
      </w:r>
      <w:r w:rsidR="00475A12">
        <w:rPr>
          <w:rFonts w:ascii="Arial" w:hAnsi="Arial" w:cs="Arial"/>
          <w:shd w:val="clear" w:color="auto" w:fill="FFFFFF"/>
        </w:rPr>
        <w:t>3</w:t>
      </w:r>
      <w:r w:rsidR="004F361D" w:rsidRPr="00FB6504">
        <w:rPr>
          <w:rFonts w:ascii="Arial" w:hAnsi="Arial" w:cs="Arial"/>
          <w:shd w:val="clear" w:color="auto" w:fill="FFFFFF"/>
        </w:rPr>
        <w:t>,000</w:t>
      </w:r>
      <w:r w:rsidR="00062B31" w:rsidRPr="00FB6504">
        <w:rPr>
          <w:rFonts w:ascii="Arial" w:hAnsi="Arial" w:cs="Arial"/>
          <w:shd w:val="clear" w:color="auto" w:fill="FFFFFF"/>
        </w:rPr>
        <w:t xml:space="preserve"> K-12 schools worldwide.</w:t>
      </w:r>
      <w:r w:rsidR="00062B31" w:rsidRPr="00FB6504">
        <w:rPr>
          <w:rFonts w:ascii="Arial" w:hAnsi="Arial" w:cs="Arial"/>
        </w:rPr>
        <w:t xml:space="preserve"> </w:t>
      </w:r>
      <w:r w:rsidR="00875A7F" w:rsidRPr="00FB6504">
        <w:rPr>
          <w:rFonts w:ascii="Arial" w:hAnsi="Arial" w:cs="Arial"/>
        </w:rPr>
        <w:t>OverDrive is the leading digital reading platform for a growing network of</w:t>
      </w:r>
      <w:r w:rsidR="00FB6504">
        <w:rPr>
          <w:rFonts w:ascii="Arial" w:hAnsi="Arial" w:cs="Arial"/>
        </w:rPr>
        <w:t xml:space="preserve"> </w:t>
      </w:r>
      <w:r w:rsidR="006B0F43">
        <w:rPr>
          <w:rFonts w:ascii="Arial" w:hAnsi="Arial" w:cs="Arial"/>
        </w:rPr>
        <w:t>7</w:t>
      </w:r>
      <w:r w:rsidR="00475A12">
        <w:rPr>
          <w:rFonts w:ascii="Arial" w:hAnsi="Arial" w:cs="Arial"/>
        </w:rPr>
        <w:t>6</w:t>
      </w:r>
      <w:r w:rsidR="00875A7F" w:rsidRPr="00FB6504">
        <w:rPr>
          <w:rFonts w:ascii="Arial" w:hAnsi="Arial" w:cs="Arial"/>
        </w:rPr>
        <w:t>,000 libraries</w:t>
      </w:r>
      <w:r w:rsidR="005743AD" w:rsidRPr="00FB6504">
        <w:rPr>
          <w:rFonts w:ascii="Arial" w:hAnsi="Arial" w:cs="Arial"/>
        </w:rPr>
        <w:t xml:space="preserve"> – including </w:t>
      </w:r>
      <w:r w:rsidR="005743AD" w:rsidRPr="00FB6504">
        <w:rPr>
          <w:rFonts w:ascii="Arial" w:hAnsi="Arial" w:cs="Arial"/>
          <w:color w:val="FF0000"/>
        </w:rPr>
        <w:t xml:space="preserve">local </w:t>
      </w:r>
      <w:r w:rsidR="004F361D" w:rsidRPr="00FB6504">
        <w:rPr>
          <w:rFonts w:ascii="Arial" w:hAnsi="Arial" w:cs="Arial"/>
          <w:color w:val="FF0000"/>
        </w:rPr>
        <w:t>L</w:t>
      </w:r>
      <w:r w:rsidR="005743AD" w:rsidRPr="00FB6504">
        <w:rPr>
          <w:rFonts w:ascii="Arial" w:hAnsi="Arial" w:cs="Arial"/>
          <w:color w:val="FF0000"/>
        </w:rPr>
        <w:t>ibrary name</w:t>
      </w:r>
      <w:r w:rsidR="005743AD" w:rsidRPr="00FB6504">
        <w:rPr>
          <w:rFonts w:ascii="Arial" w:hAnsi="Arial" w:cs="Arial"/>
        </w:rPr>
        <w:t xml:space="preserve"> – </w:t>
      </w:r>
      <w:r w:rsidR="00875A7F" w:rsidRPr="00FB6504">
        <w:rPr>
          <w:rFonts w:ascii="Arial" w:hAnsi="Arial" w:cs="Arial"/>
        </w:rPr>
        <w:t xml:space="preserve">and schools in </w:t>
      </w:r>
      <w:r w:rsidR="00475A12">
        <w:rPr>
          <w:rFonts w:ascii="Arial" w:hAnsi="Arial" w:cs="Arial"/>
        </w:rPr>
        <w:t>94</w:t>
      </w:r>
      <w:r w:rsidR="00875A7F" w:rsidRPr="00FB6504">
        <w:rPr>
          <w:rFonts w:ascii="Arial" w:hAnsi="Arial" w:cs="Arial"/>
        </w:rPr>
        <w:t xml:space="preserve"> countries.</w:t>
      </w:r>
    </w:p>
    <w:p w14:paraId="443CEDE7" w14:textId="34AA81DC" w:rsidR="0040170B" w:rsidRPr="00FB6504" w:rsidRDefault="00627666" w:rsidP="00BA424C">
      <w:pPr>
        <w:spacing w:line="360" w:lineRule="auto"/>
        <w:rPr>
          <w:rFonts w:ascii="Arial" w:hAnsi="Arial" w:cs="Arial"/>
        </w:rPr>
      </w:pPr>
      <w:r w:rsidRPr="00FB6504">
        <w:rPr>
          <w:rFonts w:ascii="Arial" w:hAnsi="Arial" w:cs="Arial"/>
        </w:rPr>
        <w:lastRenderedPageBreak/>
        <w:t xml:space="preserve">The Sora app </w:t>
      </w:r>
      <w:r w:rsidR="00346C3F" w:rsidRPr="00FB6504">
        <w:rPr>
          <w:rFonts w:ascii="Arial" w:hAnsi="Arial" w:cs="Arial"/>
        </w:rPr>
        <w:t>is available</w:t>
      </w:r>
      <w:r w:rsidR="007127EC" w:rsidRPr="00FB6504">
        <w:rPr>
          <w:rFonts w:ascii="Arial" w:hAnsi="Arial" w:cs="Arial"/>
        </w:rPr>
        <w:t xml:space="preserve"> for</w:t>
      </w:r>
      <w:r w:rsidRPr="00FB6504">
        <w:rPr>
          <w:rFonts w:ascii="Arial" w:hAnsi="Arial" w:cs="Arial"/>
        </w:rPr>
        <w:t xml:space="preserve"> </w:t>
      </w:r>
      <w:r w:rsidR="007127EC" w:rsidRPr="00FB6504">
        <w:rPr>
          <w:rFonts w:ascii="Arial" w:hAnsi="Arial" w:cs="Arial"/>
          <w:color w:val="FF0000"/>
        </w:rPr>
        <w:t>School</w:t>
      </w:r>
      <w:r w:rsidR="004F361D" w:rsidRPr="00FB6504">
        <w:rPr>
          <w:rFonts w:ascii="Arial" w:hAnsi="Arial" w:cs="Arial"/>
          <w:color w:val="FF0000"/>
        </w:rPr>
        <w:t xml:space="preserve"> name</w:t>
      </w:r>
      <w:r w:rsidR="00753B7A" w:rsidRPr="00FB6504">
        <w:rPr>
          <w:rFonts w:ascii="Arial" w:hAnsi="Arial" w:cs="Arial"/>
          <w:color w:val="FF0000"/>
        </w:rPr>
        <w:t xml:space="preserve"> </w:t>
      </w:r>
      <w:r w:rsidRPr="00FB6504">
        <w:rPr>
          <w:rFonts w:ascii="Arial" w:hAnsi="Arial" w:cs="Arial"/>
        </w:rPr>
        <w:t>students</w:t>
      </w:r>
      <w:r w:rsidR="001B6288" w:rsidRPr="00FB6504">
        <w:rPr>
          <w:rFonts w:ascii="Arial" w:hAnsi="Arial" w:cs="Arial"/>
        </w:rPr>
        <w:t>, faculty and staff</w:t>
      </w:r>
      <w:r w:rsidRPr="00FB6504">
        <w:rPr>
          <w:rFonts w:ascii="Arial" w:hAnsi="Arial" w:cs="Arial"/>
        </w:rPr>
        <w:t xml:space="preserve"> to download</w:t>
      </w:r>
      <w:r w:rsidR="00346C3F" w:rsidRPr="00FB6504">
        <w:rPr>
          <w:rFonts w:ascii="Arial" w:hAnsi="Arial" w:cs="Arial"/>
        </w:rPr>
        <w:t xml:space="preserve"> </w:t>
      </w:r>
      <w:r w:rsidRPr="00FB6504">
        <w:rPr>
          <w:rFonts w:ascii="Arial" w:hAnsi="Arial" w:cs="Arial"/>
        </w:rPr>
        <w:t>through the</w:t>
      </w:r>
      <w:r w:rsidR="00346C3F" w:rsidRPr="00FB6504">
        <w:rPr>
          <w:rFonts w:ascii="Arial" w:hAnsi="Arial" w:cs="Arial"/>
        </w:rPr>
        <w:t xml:space="preserve"> Apple App Store and Google Play Store</w:t>
      </w:r>
      <w:r w:rsidRPr="00FB6504">
        <w:rPr>
          <w:rFonts w:ascii="Arial" w:hAnsi="Arial" w:cs="Arial"/>
        </w:rPr>
        <w:t xml:space="preserve">, and on Chromebooks that support the Google Play Store. It is also available </w:t>
      </w:r>
      <w:r w:rsidR="0053350F" w:rsidRPr="00FB6504">
        <w:rPr>
          <w:rFonts w:ascii="Arial" w:hAnsi="Arial" w:cs="Arial"/>
        </w:rPr>
        <w:t xml:space="preserve">for use </w:t>
      </w:r>
      <w:r w:rsidRPr="00FB6504">
        <w:rPr>
          <w:rFonts w:ascii="Arial" w:hAnsi="Arial" w:cs="Arial"/>
        </w:rPr>
        <w:t xml:space="preserve">in web browsers at </w:t>
      </w:r>
      <w:hyperlink r:id="rId10" w:history="1">
        <w:r w:rsidR="00726378" w:rsidRPr="00FB6504">
          <w:rPr>
            <w:rStyle w:val="Hyperlink"/>
            <w:rFonts w:ascii="Arial" w:hAnsi="Arial" w:cs="Arial"/>
            <w:color w:val="0000FF"/>
          </w:rPr>
          <w:t>https://soraapp.com</w:t>
        </w:r>
      </w:hyperlink>
      <w:r w:rsidR="00346C3F" w:rsidRPr="00FB6504">
        <w:rPr>
          <w:rFonts w:ascii="Arial" w:hAnsi="Arial" w:cs="Arial"/>
        </w:rPr>
        <w:t>.</w:t>
      </w:r>
      <w:r w:rsidR="00726378" w:rsidRPr="00FB6504">
        <w:rPr>
          <w:rFonts w:ascii="Arial" w:hAnsi="Arial" w:cs="Arial"/>
        </w:rPr>
        <w:t xml:space="preserve"> </w:t>
      </w:r>
    </w:p>
    <w:p w14:paraId="5CBD485A" w14:textId="4A4AABC2" w:rsidR="008252FD" w:rsidRPr="00FB6504" w:rsidRDefault="00346C3F" w:rsidP="00B94737">
      <w:pPr>
        <w:spacing w:line="360" w:lineRule="auto"/>
        <w:rPr>
          <w:rFonts w:ascii="Arial" w:hAnsi="Arial" w:cs="Arial"/>
        </w:rPr>
      </w:pPr>
      <w:r w:rsidRPr="00FB6504">
        <w:rPr>
          <w:rFonts w:ascii="Arial" w:hAnsi="Arial" w:cs="Arial"/>
        </w:rPr>
        <w:t>To learn more, visit</w:t>
      </w:r>
      <w:r w:rsidRPr="006B0F43">
        <w:rPr>
          <w:rFonts w:ascii="Arial" w:hAnsi="Arial" w:cs="Arial"/>
          <w:color w:val="0000FF"/>
        </w:rPr>
        <w:t xml:space="preserve"> </w:t>
      </w:r>
      <w:bookmarkStart w:id="0" w:name="_Hlk525658399"/>
      <w:r w:rsidR="006B0F43" w:rsidRPr="006B0F43">
        <w:rPr>
          <w:rFonts w:ascii="Arial" w:hAnsi="Arial" w:cs="Arial"/>
          <w:color w:val="0000FF"/>
        </w:rPr>
        <w:fldChar w:fldCharType="begin"/>
      </w:r>
      <w:r w:rsidR="006B0F43" w:rsidRPr="006B0F43">
        <w:rPr>
          <w:rFonts w:ascii="Arial" w:hAnsi="Arial" w:cs="Arial"/>
          <w:color w:val="0000FF"/>
        </w:rPr>
        <w:instrText xml:space="preserve"> HYPERLINK "http://discoversora.com" </w:instrText>
      </w:r>
      <w:r w:rsidR="006B0F43" w:rsidRPr="006B0F43">
        <w:rPr>
          <w:rFonts w:ascii="Arial" w:hAnsi="Arial" w:cs="Arial"/>
          <w:color w:val="0000FF"/>
        </w:rPr>
        <w:fldChar w:fldCharType="separate"/>
      </w:r>
      <w:r w:rsidR="006B0F43" w:rsidRPr="006B0F43">
        <w:rPr>
          <w:rStyle w:val="Hyperlink"/>
          <w:rFonts w:ascii="Arial" w:hAnsi="Arial" w:cs="Arial"/>
          <w:color w:val="0000FF"/>
        </w:rPr>
        <w:t>http://discoversora.com</w:t>
      </w:r>
      <w:r w:rsidR="006B0F43" w:rsidRPr="006B0F43">
        <w:rPr>
          <w:rFonts w:ascii="Arial" w:hAnsi="Arial" w:cs="Arial"/>
          <w:color w:val="0000FF"/>
        </w:rPr>
        <w:fldChar w:fldCharType="end"/>
      </w:r>
      <w:r w:rsidR="00FB6504">
        <w:rPr>
          <w:rFonts w:ascii="Arial" w:hAnsi="Arial" w:cs="Arial"/>
        </w:rPr>
        <w:t xml:space="preserve">. </w:t>
      </w:r>
    </w:p>
    <w:p w14:paraId="7F799B13" w14:textId="5FEB220D" w:rsidR="00B264CB" w:rsidRPr="00FB6504" w:rsidRDefault="00B264CB" w:rsidP="00AF0441">
      <w:pPr>
        <w:pStyle w:val="NoSpacing"/>
        <w:rPr>
          <w:rFonts w:ascii="Arial" w:hAnsi="Arial" w:cs="Arial"/>
          <w:b/>
          <w:color w:val="FF0000"/>
          <w:sz w:val="20"/>
          <w:szCs w:val="20"/>
        </w:rPr>
      </w:pPr>
    </w:p>
    <w:p w14:paraId="5A86328D" w14:textId="77777777" w:rsidR="00275724" w:rsidRPr="00FB6504" w:rsidRDefault="00275724" w:rsidP="00AF0441">
      <w:pPr>
        <w:pStyle w:val="NoSpacing"/>
        <w:rPr>
          <w:rFonts w:ascii="Arial" w:hAnsi="Arial" w:cs="Arial"/>
        </w:rPr>
      </w:pPr>
    </w:p>
    <w:p w14:paraId="773F257B" w14:textId="0BEF0809" w:rsidR="00B264CB" w:rsidRPr="00FB6504" w:rsidRDefault="00B96ABD" w:rsidP="00AF0441">
      <w:pPr>
        <w:pStyle w:val="NoSpacing"/>
        <w:rPr>
          <w:rFonts w:ascii="Arial" w:hAnsi="Arial" w:cs="Arial"/>
          <w:b/>
          <w:color w:val="FF0000"/>
          <w:sz w:val="20"/>
          <w:szCs w:val="20"/>
        </w:rPr>
      </w:pPr>
      <w:r w:rsidRPr="00FB6504">
        <w:rPr>
          <w:rFonts w:ascii="Arial" w:hAnsi="Arial" w:cs="Arial"/>
          <w:b/>
          <w:sz w:val="20"/>
          <w:szCs w:val="20"/>
        </w:rPr>
        <w:t xml:space="preserve">About </w:t>
      </w:r>
      <w:r w:rsidRPr="00FB6504">
        <w:rPr>
          <w:rFonts w:ascii="Arial" w:hAnsi="Arial" w:cs="Arial"/>
          <w:b/>
          <w:color w:val="FF0000"/>
          <w:sz w:val="20"/>
          <w:szCs w:val="20"/>
        </w:rPr>
        <w:t>School Name</w:t>
      </w:r>
    </w:p>
    <w:p w14:paraId="6C1406CD" w14:textId="57692DDB" w:rsidR="004F361D" w:rsidRPr="00FB6504" w:rsidRDefault="004F361D" w:rsidP="00AF0441">
      <w:pPr>
        <w:pStyle w:val="NoSpacing"/>
        <w:rPr>
          <w:rFonts w:ascii="Arial" w:hAnsi="Arial" w:cs="Arial"/>
          <w:bCs/>
          <w:color w:val="FF0000"/>
          <w:sz w:val="20"/>
          <w:szCs w:val="20"/>
        </w:rPr>
      </w:pPr>
      <w:r w:rsidRPr="00FB6504">
        <w:rPr>
          <w:rFonts w:ascii="Arial" w:hAnsi="Arial" w:cs="Arial"/>
          <w:bCs/>
          <w:color w:val="FF0000"/>
          <w:sz w:val="20"/>
          <w:szCs w:val="20"/>
        </w:rPr>
        <w:t>Add boilerplate description</w:t>
      </w:r>
    </w:p>
    <w:p w14:paraId="1C49DEB3" w14:textId="77777777" w:rsidR="00B94737" w:rsidRPr="00FB6504" w:rsidRDefault="00B94737" w:rsidP="00AF0441">
      <w:pPr>
        <w:pStyle w:val="NoSpacing"/>
        <w:rPr>
          <w:rFonts w:ascii="Arial" w:hAnsi="Arial" w:cs="Arial"/>
          <w:b/>
          <w:color w:val="FF0000"/>
          <w:sz w:val="20"/>
          <w:szCs w:val="20"/>
        </w:rPr>
      </w:pPr>
    </w:p>
    <w:bookmarkEnd w:id="0"/>
    <w:p w14:paraId="53B6CD06" w14:textId="77777777" w:rsidR="00376B7C" w:rsidRPr="00DF4C6F" w:rsidRDefault="00376B7C" w:rsidP="00376B7C">
      <w:pPr>
        <w:pStyle w:val="NoSpacing"/>
        <w:spacing w:line="240" w:lineRule="exact"/>
        <w:rPr>
          <w:rFonts w:ascii="Arial" w:hAnsi="Arial" w:cs="Arial"/>
          <w:b/>
          <w:sz w:val="20"/>
          <w:szCs w:val="20"/>
        </w:rPr>
      </w:pPr>
      <w:r w:rsidRPr="00DF4C6F">
        <w:rPr>
          <w:rFonts w:ascii="Arial" w:hAnsi="Arial" w:cs="Arial"/>
          <w:b/>
          <w:sz w:val="20"/>
          <w:szCs w:val="20"/>
        </w:rPr>
        <w:t xml:space="preserve">About OverDrive Education </w:t>
      </w:r>
      <w:r w:rsidRPr="00633BBB">
        <w:rPr>
          <w:rFonts w:ascii="Arial" w:hAnsi="Arial" w:cs="Arial"/>
          <w:b/>
          <w:sz w:val="20"/>
          <w:szCs w:val="20"/>
        </w:rPr>
        <w:t>and the Sora student reading app</w:t>
      </w:r>
    </w:p>
    <w:p w14:paraId="26E44B74" w14:textId="348DFD01" w:rsidR="00376B7C" w:rsidRPr="00DF4C6F" w:rsidRDefault="00376B7C" w:rsidP="00376B7C">
      <w:pPr>
        <w:spacing w:after="0" w:line="240" w:lineRule="exact"/>
        <w:rPr>
          <w:rFonts w:ascii="Arial" w:hAnsi="Arial" w:cs="Arial"/>
          <w:sz w:val="20"/>
          <w:szCs w:val="20"/>
        </w:rPr>
      </w:pPr>
      <w:r w:rsidRPr="00F37A7F">
        <w:rPr>
          <w:rFonts w:ascii="Arial" w:hAnsi="Arial" w:cs="Arial"/>
          <w:sz w:val="20"/>
          <w:szCs w:val="20"/>
        </w:rPr>
        <w:t>OverDrive Education</w:t>
      </w:r>
      <w:r w:rsidRPr="00633BBB">
        <w:rPr>
          <w:rFonts w:ascii="Arial" w:hAnsi="Arial" w:cs="Arial"/>
          <w:sz w:val="20"/>
          <w:szCs w:val="20"/>
        </w:rPr>
        <w:t xml:space="preserve">, a division of OverDrive, offers the industry’s largest catalog of ebooks, audiobooks, and digital magazines </w:t>
      </w:r>
      <w:r>
        <w:rPr>
          <w:rFonts w:ascii="Arial" w:hAnsi="Arial" w:cs="Arial"/>
          <w:sz w:val="20"/>
          <w:szCs w:val="20"/>
        </w:rPr>
        <w:t xml:space="preserve">for </w:t>
      </w:r>
      <w:r w:rsidRPr="00F37A7F">
        <w:rPr>
          <w:rFonts w:ascii="Arial" w:hAnsi="Arial" w:cs="Arial"/>
          <w:sz w:val="20"/>
          <w:szCs w:val="20"/>
        </w:rPr>
        <w:t>over 5</w:t>
      </w:r>
      <w:r w:rsidR="00475A12">
        <w:rPr>
          <w:rFonts w:ascii="Arial" w:hAnsi="Arial" w:cs="Arial"/>
          <w:sz w:val="20"/>
          <w:szCs w:val="20"/>
        </w:rPr>
        <w:t>3</w:t>
      </w:r>
      <w:r w:rsidRPr="00F37A7F">
        <w:rPr>
          <w:rFonts w:ascii="Arial" w:hAnsi="Arial" w:cs="Arial"/>
          <w:sz w:val="20"/>
          <w:szCs w:val="20"/>
        </w:rPr>
        <w:t xml:space="preserve">,000 K-12 schools and millions of students worldwide. The company's student reading app, </w:t>
      </w:r>
      <w:hyperlink r:id="rId11" w:history="1">
        <w:r w:rsidRPr="00F37A7F">
          <w:rPr>
            <w:rStyle w:val="Hyperlink"/>
            <w:rFonts w:ascii="Arial" w:hAnsi="Arial" w:cs="Arial"/>
            <w:color w:val="0000FF"/>
            <w:sz w:val="20"/>
            <w:szCs w:val="20"/>
          </w:rPr>
          <w:t>Sora</w:t>
        </w:r>
      </w:hyperlink>
      <w:r w:rsidRPr="00E4436B">
        <w:rPr>
          <w:rStyle w:val="Hyperlink"/>
          <w:rFonts w:ascii="Arial" w:hAnsi="Arial" w:cs="Arial"/>
          <w:color w:val="auto"/>
          <w:sz w:val="20"/>
          <w:szCs w:val="20"/>
          <w:u w:val="none"/>
        </w:rPr>
        <w:t xml:space="preserve">, </w:t>
      </w:r>
      <w:r w:rsidRPr="00F70D04">
        <w:rPr>
          <w:rFonts w:ascii="Arial" w:hAnsi="Arial" w:cs="Arial"/>
          <w:sz w:val="20"/>
          <w:szCs w:val="20"/>
        </w:rPr>
        <w:t>provides every student with access to the right books. Supporting the need to read required curriculum titles, class sets and pleasure reading digital books, Sora’s powerful learning tools and insights help meet the needs of students and educators.</w:t>
      </w:r>
      <w:r>
        <w:rPr>
          <w:rFonts w:ascii="Arial" w:hAnsi="Arial" w:cs="Arial"/>
          <w:sz w:val="20"/>
          <w:szCs w:val="20"/>
        </w:rPr>
        <w:t xml:space="preserve"> </w:t>
      </w:r>
      <w:r w:rsidRPr="00F37A7F">
        <w:rPr>
          <w:rFonts w:ascii="Arial" w:hAnsi="Arial" w:cs="Arial"/>
          <w:sz w:val="20"/>
          <w:szCs w:val="20"/>
        </w:rPr>
        <w:t xml:space="preserve">Sora was named one of </w:t>
      </w:r>
      <w:r w:rsidRPr="00F37A7F">
        <w:rPr>
          <w:rFonts w:ascii="Arial" w:hAnsi="Arial" w:cs="Arial"/>
          <w:i/>
          <w:iCs/>
          <w:sz w:val="20"/>
          <w:szCs w:val="20"/>
        </w:rPr>
        <w:t>TIME</w:t>
      </w:r>
      <w:r w:rsidRPr="00F37A7F">
        <w:rPr>
          <w:rFonts w:ascii="Arial" w:hAnsi="Arial" w:cs="Arial"/>
          <w:sz w:val="20"/>
          <w:szCs w:val="20"/>
        </w:rPr>
        <w:t xml:space="preserve">’s Best Inventions of 2019. </w:t>
      </w:r>
      <w:r w:rsidR="00475A12" w:rsidRPr="18CACE5C">
        <w:rPr>
          <w:rFonts w:ascii="Arial" w:hAnsi="Arial" w:cs="Arial"/>
          <w:sz w:val="20"/>
          <w:szCs w:val="20"/>
        </w:rPr>
        <w:t xml:space="preserve">Acquired in 2021, </w:t>
      </w:r>
      <w:hyperlink r:id="rId12" w:history="1">
        <w:r w:rsidR="00475A12" w:rsidRPr="00475A12">
          <w:rPr>
            <w:rStyle w:val="Hyperlink"/>
            <w:rFonts w:ascii="Arial" w:hAnsi="Arial" w:cs="Arial"/>
            <w:color w:val="0000FF"/>
            <w:sz w:val="20"/>
            <w:szCs w:val="20"/>
          </w:rPr>
          <w:t>TeachingBooks.net</w:t>
        </w:r>
      </w:hyperlink>
      <w:r w:rsidR="00475A12" w:rsidRPr="006A25A8">
        <w:rPr>
          <w:rFonts w:ascii="Arial" w:hAnsi="Arial" w:cs="Arial"/>
          <w:sz w:val="20"/>
          <w:szCs w:val="20"/>
        </w:rPr>
        <w:t xml:space="preserve"> offers one of the largest catalogs of supplemental materials that enhance literacy outcomes.</w:t>
      </w:r>
      <w:r w:rsidR="00475A12" w:rsidRPr="00F95A6F">
        <w:rPr>
          <w:rFonts w:ascii="Arial" w:hAnsi="Arial" w:cs="Arial"/>
          <w:sz w:val="20"/>
          <w:szCs w:val="20"/>
        </w:rPr>
        <w:t xml:space="preserve"> </w:t>
      </w:r>
      <w:r w:rsidRPr="00F37A7F">
        <w:rPr>
          <w:rFonts w:ascii="Arial" w:hAnsi="Arial" w:cs="Arial"/>
          <w:sz w:val="20"/>
          <w:szCs w:val="20"/>
        </w:rPr>
        <w:t xml:space="preserve">Founded in 1986, OverDrive – the leading digital reading platform for libraries – and OverDrive Education are based in Cleveland, Ohio USA. </w:t>
      </w:r>
      <w:hyperlink r:id="rId13" w:history="1">
        <w:r w:rsidRPr="00B05720">
          <w:rPr>
            <w:rStyle w:val="Hyperlink"/>
            <w:rFonts w:ascii="Arial" w:hAnsi="Arial" w:cs="Arial"/>
            <w:color w:val="0000FF"/>
            <w:sz w:val="20"/>
            <w:szCs w:val="20"/>
          </w:rPr>
          <w:t>www.overdrive.com/schools</w:t>
        </w:r>
      </w:hyperlink>
      <w:r w:rsidRPr="00B05720">
        <w:rPr>
          <w:rFonts w:ascii="Arial" w:hAnsi="Arial" w:cs="Arial"/>
          <w:color w:val="0000FF"/>
          <w:sz w:val="20"/>
          <w:szCs w:val="20"/>
        </w:rPr>
        <w:t xml:space="preserve">  </w:t>
      </w:r>
    </w:p>
    <w:p w14:paraId="1BA0D156" w14:textId="77777777" w:rsidR="00FB6504" w:rsidRDefault="00FB6504" w:rsidP="00B264CB">
      <w:pPr>
        <w:pStyle w:val="NormalWeb"/>
        <w:shd w:val="clear" w:color="auto" w:fill="FFFFFF"/>
        <w:spacing w:before="0" w:beforeAutospacing="0" w:after="0" w:afterAutospacing="0"/>
        <w:rPr>
          <w:rFonts w:ascii="Arial" w:hAnsi="Arial" w:cs="Arial"/>
          <w:sz w:val="20"/>
          <w:szCs w:val="20"/>
        </w:rPr>
      </w:pPr>
    </w:p>
    <w:p w14:paraId="609304E6" w14:textId="7026CD59" w:rsidR="00C03A94" w:rsidRPr="00FB6504" w:rsidRDefault="00C03A94" w:rsidP="00B264CB">
      <w:pPr>
        <w:pStyle w:val="NormalWeb"/>
        <w:shd w:val="clear" w:color="auto" w:fill="FFFFFF"/>
        <w:spacing w:before="0" w:beforeAutospacing="0" w:after="0" w:afterAutospacing="0"/>
        <w:rPr>
          <w:rFonts w:ascii="Arial" w:hAnsi="Arial" w:cs="Arial"/>
          <w:color w:val="333333"/>
          <w:spacing w:val="5"/>
          <w:sz w:val="20"/>
          <w:szCs w:val="20"/>
        </w:rPr>
      </w:pPr>
      <w:r w:rsidRPr="00FB6504">
        <w:rPr>
          <w:rFonts w:ascii="Arial" w:hAnsi="Arial" w:cs="Arial"/>
          <w:sz w:val="20"/>
          <w:szCs w:val="20"/>
        </w:rPr>
        <w:t>Contact:</w:t>
      </w:r>
      <w:r w:rsidRPr="00FB6504">
        <w:rPr>
          <w:rFonts w:ascii="Arial" w:hAnsi="Arial" w:cs="Arial"/>
          <w:sz w:val="20"/>
          <w:szCs w:val="20"/>
        </w:rPr>
        <w:br/>
      </w:r>
      <w:r w:rsidR="00B264CB" w:rsidRPr="00FB6504">
        <w:rPr>
          <w:rFonts w:ascii="Arial" w:hAnsi="Arial" w:cs="Arial"/>
          <w:color w:val="FF0000"/>
          <w:spacing w:val="5"/>
          <w:sz w:val="20"/>
          <w:szCs w:val="20"/>
        </w:rPr>
        <w:t>S</w:t>
      </w:r>
      <w:r w:rsidR="0090329D" w:rsidRPr="00FB6504">
        <w:rPr>
          <w:rFonts w:ascii="Arial" w:hAnsi="Arial" w:cs="Arial"/>
          <w:color w:val="FF0000"/>
          <w:spacing w:val="5"/>
          <w:sz w:val="20"/>
          <w:szCs w:val="20"/>
        </w:rPr>
        <w:t>chool contact name</w:t>
      </w:r>
      <w:r w:rsidR="0090329D" w:rsidRPr="00FB6504">
        <w:rPr>
          <w:rFonts w:ascii="Arial" w:hAnsi="Arial" w:cs="Arial"/>
          <w:color w:val="FF0000"/>
          <w:spacing w:val="5"/>
          <w:sz w:val="20"/>
          <w:szCs w:val="20"/>
        </w:rPr>
        <w:br/>
      </w:r>
      <w:r w:rsidR="00B264CB" w:rsidRPr="00FB6504">
        <w:rPr>
          <w:rFonts w:ascii="Arial" w:hAnsi="Arial" w:cs="Arial"/>
          <w:color w:val="FF0000"/>
          <w:spacing w:val="5"/>
          <w:sz w:val="20"/>
          <w:szCs w:val="20"/>
        </w:rPr>
        <w:t>School name</w:t>
      </w:r>
      <w:r w:rsidR="00B264CB" w:rsidRPr="00FB6504">
        <w:rPr>
          <w:rFonts w:ascii="Arial" w:hAnsi="Arial" w:cs="Arial"/>
          <w:color w:val="FF0000"/>
          <w:spacing w:val="5"/>
          <w:sz w:val="20"/>
          <w:szCs w:val="20"/>
        </w:rPr>
        <w:br/>
        <w:t>Phone number</w:t>
      </w:r>
      <w:r w:rsidR="00B264CB" w:rsidRPr="00FB6504">
        <w:rPr>
          <w:rFonts w:ascii="Arial" w:hAnsi="Arial" w:cs="Arial"/>
          <w:color w:val="FF0000"/>
          <w:spacing w:val="5"/>
          <w:sz w:val="20"/>
          <w:szCs w:val="20"/>
        </w:rPr>
        <w:br/>
        <w:t>Email address</w:t>
      </w:r>
    </w:p>
    <w:p w14:paraId="032FE1DF" w14:textId="77777777" w:rsidR="005D36F0" w:rsidRPr="00FB6504" w:rsidRDefault="005D36F0" w:rsidP="005D36F0">
      <w:pPr>
        <w:jc w:val="center"/>
        <w:rPr>
          <w:rFonts w:ascii="Arial" w:hAnsi="Arial" w:cs="Arial"/>
          <w:sz w:val="20"/>
          <w:szCs w:val="20"/>
        </w:rPr>
      </w:pPr>
      <w:r w:rsidRPr="00FB6504">
        <w:rPr>
          <w:rFonts w:ascii="Arial" w:hAnsi="Arial" w:cs="Arial"/>
          <w:sz w:val="20"/>
          <w:szCs w:val="20"/>
        </w:rPr>
        <w:t>###</w:t>
      </w:r>
    </w:p>
    <w:sectPr w:rsidR="005D36F0" w:rsidRPr="00FB650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4AAFD7" w14:textId="77777777" w:rsidR="00284744" w:rsidRDefault="00284744" w:rsidP="00E42D26">
      <w:pPr>
        <w:spacing w:after="0" w:line="240" w:lineRule="auto"/>
      </w:pPr>
      <w:r>
        <w:separator/>
      </w:r>
    </w:p>
  </w:endnote>
  <w:endnote w:type="continuationSeparator" w:id="0">
    <w:p w14:paraId="001BD817" w14:textId="77777777" w:rsidR="00284744" w:rsidRDefault="00284744" w:rsidP="00E42D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7B3FF9" w14:textId="77777777" w:rsidR="00284744" w:rsidRDefault="00284744" w:rsidP="00E42D26">
      <w:pPr>
        <w:spacing w:after="0" w:line="240" w:lineRule="auto"/>
      </w:pPr>
      <w:r>
        <w:separator/>
      </w:r>
    </w:p>
  </w:footnote>
  <w:footnote w:type="continuationSeparator" w:id="0">
    <w:p w14:paraId="556275FC" w14:textId="77777777" w:rsidR="00284744" w:rsidRDefault="00284744" w:rsidP="00E42D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2A71156"/>
    <w:multiLevelType w:val="hybridMultilevel"/>
    <w:tmpl w:val="8D8A5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wMzQ3tDA1MzM3NLFU0lEKTi0uzszPAykwrAUAQ50SrSwAAAA="/>
  </w:docVars>
  <w:rsids>
    <w:rsidRoot w:val="00C03A94"/>
    <w:rsid w:val="000005C9"/>
    <w:rsid w:val="00002E6F"/>
    <w:rsid w:val="000041F2"/>
    <w:rsid w:val="00005EF3"/>
    <w:rsid w:val="00013100"/>
    <w:rsid w:val="00016792"/>
    <w:rsid w:val="00024E60"/>
    <w:rsid w:val="0002775E"/>
    <w:rsid w:val="00032625"/>
    <w:rsid w:val="0003551E"/>
    <w:rsid w:val="00047214"/>
    <w:rsid w:val="0004732B"/>
    <w:rsid w:val="00047E1D"/>
    <w:rsid w:val="000533FF"/>
    <w:rsid w:val="000613FA"/>
    <w:rsid w:val="00061DA7"/>
    <w:rsid w:val="00062B31"/>
    <w:rsid w:val="00071F0F"/>
    <w:rsid w:val="0007331A"/>
    <w:rsid w:val="000740A5"/>
    <w:rsid w:val="0007420F"/>
    <w:rsid w:val="00074C79"/>
    <w:rsid w:val="00080883"/>
    <w:rsid w:val="00082C4A"/>
    <w:rsid w:val="00082F10"/>
    <w:rsid w:val="00085370"/>
    <w:rsid w:val="00092793"/>
    <w:rsid w:val="000A1DCF"/>
    <w:rsid w:val="000A5686"/>
    <w:rsid w:val="000B6E50"/>
    <w:rsid w:val="000C2184"/>
    <w:rsid w:val="000C31DD"/>
    <w:rsid w:val="000C339D"/>
    <w:rsid w:val="000C5468"/>
    <w:rsid w:val="000C7152"/>
    <w:rsid w:val="000D2A21"/>
    <w:rsid w:val="000D509F"/>
    <w:rsid w:val="000E2221"/>
    <w:rsid w:val="000E2D28"/>
    <w:rsid w:val="000E7E84"/>
    <w:rsid w:val="000F159E"/>
    <w:rsid w:val="00101BF3"/>
    <w:rsid w:val="001029B0"/>
    <w:rsid w:val="001062BC"/>
    <w:rsid w:val="0010650C"/>
    <w:rsid w:val="001107C4"/>
    <w:rsid w:val="0011316B"/>
    <w:rsid w:val="00116B39"/>
    <w:rsid w:val="001171FA"/>
    <w:rsid w:val="001262F5"/>
    <w:rsid w:val="001262FB"/>
    <w:rsid w:val="00131956"/>
    <w:rsid w:val="00131A7F"/>
    <w:rsid w:val="00134CD1"/>
    <w:rsid w:val="00137E6A"/>
    <w:rsid w:val="001470E7"/>
    <w:rsid w:val="00155855"/>
    <w:rsid w:val="001617C9"/>
    <w:rsid w:val="00161A0B"/>
    <w:rsid w:val="00163DBD"/>
    <w:rsid w:val="00164C11"/>
    <w:rsid w:val="00170C33"/>
    <w:rsid w:val="001710FC"/>
    <w:rsid w:val="00180A27"/>
    <w:rsid w:val="001850D4"/>
    <w:rsid w:val="00187737"/>
    <w:rsid w:val="00192655"/>
    <w:rsid w:val="00193C3F"/>
    <w:rsid w:val="00194611"/>
    <w:rsid w:val="0019727B"/>
    <w:rsid w:val="001A1B3B"/>
    <w:rsid w:val="001B4B0C"/>
    <w:rsid w:val="001B5315"/>
    <w:rsid w:val="001B6288"/>
    <w:rsid w:val="001B7910"/>
    <w:rsid w:val="001C16AD"/>
    <w:rsid w:val="001C1E3A"/>
    <w:rsid w:val="001D1E40"/>
    <w:rsid w:val="001D3D05"/>
    <w:rsid w:val="001D3E19"/>
    <w:rsid w:val="001D42EB"/>
    <w:rsid w:val="001E1D1E"/>
    <w:rsid w:val="001E217D"/>
    <w:rsid w:val="001E4B2B"/>
    <w:rsid w:val="001E6BAB"/>
    <w:rsid w:val="001F41F8"/>
    <w:rsid w:val="001F4604"/>
    <w:rsid w:val="001F5EDB"/>
    <w:rsid w:val="001F7FB4"/>
    <w:rsid w:val="00203EDE"/>
    <w:rsid w:val="00213596"/>
    <w:rsid w:val="00214160"/>
    <w:rsid w:val="00216A9C"/>
    <w:rsid w:val="00216CB7"/>
    <w:rsid w:val="00217133"/>
    <w:rsid w:val="00223DB3"/>
    <w:rsid w:val="00224F99"/>
    <w:rsid w:val="00226BB2"/>
    <w:rsid w:val="002277E8"/>
    <w:rsid w:val="0023273B"/>
    <w:rsid w:val="00232AAF"/>
    <w:rsid w:val="0024100E"/>
    <w:rsid w:val="00245F34"/>
    <w:rsid w:val="00251455"/>
    <w:rsid w:val="00254467"/>
    <w:rsid w:val="00264C9E"/>
    <w:rsid w:val="002675FC"/>
    <w:rsid w:val="00270934"/>
    <w:rsid w:val="00275724"/>
    <w:rsid w:val="0027696C"/>
    <w:rsid w:val="00280A6C"/>
    <w:rsid w:val="00284744"/>
    <w:rsid w:val="00292D09"/>
    <w:rsid w:val="0029440A"/>
    <w:rsid w:val="002974BF"/>
    <w:rsid w:val="002A0113"/>
    <w:rsid w:val="002A0A98"/>
    <w:rsid w:val="002A0D32"/>
    <w:rsid w:val="002A1D3B"/>
    <w:rsid w:val="002A3589"/>
    <w:rsid w:val="002A73CB"/>
    <w:rsid w:val="002B3EB3"/>
    <w:rsid w:val="002B4489"/>
    <w:rsid w:val="002B59F1"/>
    <w:rsid w:val="002B6AE0"/>
    <w:rsid w:val="002C1181"/>
    <w:rsid w:val="002C2D02"/>
    <w:rsid w:val="002D089D"/>
    <w:rsid w:val="002D40D9"/>
    <w:rsid w:val="002D4539"/>
    <w:rsid w:val="002D66E8"/>
    <w:rsid w:val="002D7F3B"/>
    <w:rsid w:val="002E11B9"/>
    <w:rsid w:val="002E495B"/>
    <w:rsid w:val="002E4B14"/>
    <w:rsid w:val="002E7970"/>
    <w:rsid w:val="002F00D4"/>
    <w:rsid w:val="002F56DF"/>
    <w:rsid w:val="002F6966"/>
    <w:rsid w:val="002F6D17"/>
    <w:rsid w:val="00317FBE"/>
    <w:rsid w:val="00327B73"/>
    <w:rsid w:val="00331558"/>
    <w:rsid w:val="00342C5C"/>
    <w:rsid w:val="00343175"/>
    <w:rsid w:val="00346C3F"/>
    <w:rsid w:val="00347125"/>
    <w:rsid w:val="00347471"/>
    <w:rsid w:val="00347738"/>
    <w:rsid w:val="00353F5C"/>
    <w:rsid w:val="003549E0"/>
    <w:rsid w:val="00356C70"/>
    <w:rsid w:val="00357E59"/>
    <w:rsid w:val="00364983"/>
    <w:rsid w:val="003657BF"/>
    <w:rsid w:val="00376B7C"/>
    <w:rsid w:val="00383BF0"/>
    <w:rsid w:val="003867F5"/>
    <w:rsid w:val="0039199D"/>
    <w:rsid w:val="003923EB"/>
    <w:rsid w:val="003945BE"/>
    <w:rsid w:val="003A4171"/>
    <w:rsid w:val="003B0183"/>
    <w:rsid w:val="003B23EE"/>
    <w:rsid w:val="003B3ADA"/>
    <w:rsid w:val="003C0585"/>
    <w:rsid w:val="003D3664"/>
    <w:rsid w:val="003E0ECE"/>
    <w:rsid w:val="003E2D96"/>
    <w:rsid w:val="003F5B90"/>
    <w:rsid w:val="003F6071"/>
    <w:rsid w:val="00400467"/>
    <w:rsid w:val="0040170B"/>
    <w:rsid w:val="0041234C"/>
    <w:rsid w:val="00423AB7"/>
    <w:rsid w:val="00423F1E"/>
    <w:rsid w:val="004251BA"/>
    <w:rsid w:val="00431C13"/>
    <w:rsid w:val="00442032"/>
    <w:rsid w:val="00443E70"/>
    <w:rsid w:val="00445835"/>
    <w:rsid w:val="004519F0"/>
    <w:rsid w:val="00452C2B"/>
    <w:rsid w:val="004575FA"/>
    <w:rsid w:val="004637C3"/>
    <w:rsid w:val="00466058"/>
    <w:rsid w:val="004662CB"/>
    <w:rsid w:val="00471E42"/>
    <w:rsid w:val="0047454C"/>
    <w:rsid w:val="0047464C"/>
    <w:rsid w:val="00474F72"/>
    <w:rsid w:val="00475A12"/>
    <w:rsid w:val="00476BF1"/>
    <w:rsid w:val="004773EA"/>
    <w:rsid w:val="004803D6"/>
    <w:rsid w:val="00483210"/>
    <w:rsid w:val="00483A25"/>
    <w:rsid w:val="00491928"/>
    <w:rsid w:val="00495394"/>
    <w:rsid w:val="004A6849"/>
    <w:rsid w:val="004B3736"/>
    <w:rsid w:val="004B434D"/>
    <w:rsid w:val="004C0288"/>
    <w:rsid w:val="004C09EE"/>
    <w:rsid w:val="004D0E8D"/>
    <w:rsid w:val="004D1A65"/>
    <w:rsid w:val="004D53D0"/>
    <w:rsid w:val="004D5FB8"/>
    <w:rsid w:val="004F361D"/>
    <w:rsid w:val="004F4E7A"/>
    <w:rsid w:val="004F5240"/>
    <w:rsid w:val="004F52A9"/>
    <w:rsid w:val="004F5977"/>
    <w:rsid w:val="004F73AF"/>
    <w:rsid w:val="004F7C44"/>
    <w:rsid w:val="005003C6"/>
    <w:rsid w:val="0052082F"/>
    <w:rsid w:val="0052557C"/>
    <w:rsid w:val="00525AD7"/>
    <w:rsid w:val="00525F8D"/>
    <w:rsid w:val="00526211"/>
    <w:rsid w:val="0053350F"/>
    <w:rsid w:val="00534D8F"/>
    <w:rsid w:val="00536104"/>
    <w:rsid w:val="0054016C"/>
    <w:rsid w:val="00543410"/>
    <w:rsid w:val="005544AA"/>
    <w:rsid w:val="00554E0E"/>
    <w:rsid w:val="00556861"/>
    <w:rsid w:val="00566494"/>
    <w:rsid w:val="005666AC"/>
    <w:rsid w:val="0056702A"/>
    <w:rsid w:val="005679A9"/>
    <w:rsid w:val="00570648"/>
    <w:rsid w:val="0057382D"/>
    <w:rsid w:val="005743AD"/>
    <w:rsid w:val="0057583F"/>
    <w:rsid w:val="00580F3C"/>
    <w:rsid w:val="005833AE"/>
    <w:rsid w:val="00593B0C"/>
    <w:rsid w:val="005976C7"/>
    <w:rsid w:val="005A563E"/>
    <w:rsid w:val="005B2F2F"/>
    <w:rsid w:val="005B2FE5"/>
    <w:rsid w:val="005C1FBF"/>
    <w:rsid w:val="005C2180"/>
    <w:rsid w:val="005C42EB"/>
    <w:rsid w:val="005C5349"/>
    <w:rsid w:val="005C7D13"/>
    <w:rsid w:val="005D36F0"/>
    <w:rsid w:val="005D791D"/>
    <w:rsid w:val="005E3D73"/>
    <w:rsid w:val="005F1936"/>
    <w:rsid w:val="005F1C19"/>
    <w:rsid w:val="005F5954"/>
    <w:rsid w:val="00606A6E"/>
    <w:rsid w:val="0061265E"/>
    <w:rsid w:val="00621AFB"/>
    <w:rsid w:val="0062689D"/>
    <w:rsid w:val="00627666"/>
    <w:rsid w:val="00636561"/>
    <w:rsid w:val="00640175"/>
    <w:rsid w:val="00640AFC"/>
    <w:rsid w:val="00641858"/>
    <w:rsid w:val="006455C2"/>
    <w:rsid w:val="00645B52"/>
    <w:rsid w:val="00647BB8"/>
    <w:rsid w:val="006506FE"/>
    <w:rsid w:val="00654CDB"/>
    <w:rsid w:val="00667CE5"/>
    <w:rsid w:val="006729F7"/>
    <w:rsid w:val="00676318"/>
    <w:rsid w:val="00680DD1"/>
    <w:rsid w:val="00682348"/>
    <w:rsid w:val="00683750"/>
    <w:rsid w:val="0069072B"/>
    <w:rsid w:val="00696D51"/>
    <w:rsid w:val="006A16D0"/>
    <w:rsid w:val="006A1A66"/>
    <w:rsid w:val="006B0320"/>
    <w:rsid w:val="006B0F43"/>
    <w:rsid w:val="006B1F91"/>
    <w:rsid w:val="006B3A58"/>
    <w:rsid w:val="006C4334"/>
    <w:rsid w:val="006C79A6"/>
    <w:rsid w:val="006E24DC"/>
    <w:rsid w:val="006E6ECC"/>
    <w:rsid w:val="006F1FD1"/>
    <w:rsid w:val="006F24FC"/>
    <w:rsid w:val="006F4543"/>
    <w:rsid w:val="006F5997"/>
    <w:rsid w:val="006F5F08"/>
    <w:rsid w:val="00701476"/>
    <w:rsid w:val="007021B2"/>
    <w:rsid w:val="00705026"/>
    <w:rsid w:val="00706B3B"/>
    <w:rsid w:val="00710BC3"/>
    <w:rsid w:val="00711CFC"/>
    <w:rsid w:val="007122E9"/>
    <w:rsid w:val="007127EC"/>
    <w:rsid w:val="007159FA"/>
    <w:rsid w:val="007205AB"/>
    <w:rsid w:val="0072186D"/>
    <w:rsid w:val="00726378"/>
    <w:rsid w:val="00733598"/>
    <w:rsid w:val="007377A6"/>
    <w:rsid w:val="00737FC3"/>
    <w:rsid w:val="00740218"/>
    <w:rsid w:val="00744CC6"/>
    <w:rsid w:val="00747D02"/>
    <w:rsid w:val="00753B7A"/>
    <w:rsid w:val="007545E6"/>
    <w:rsid w:val="00754950"/>
    <w:rsid w:val="00760666"/>
    <w:rsid w:val="00763F15"/>
    <w:rsid w:val="00775446"/>
    <w:rsid w:val="0078027C"/>
    <w:rsid w:val="00784F5C"/>
    <w:rsid w:val="00785094"/>
    <w:rsid w:val="007902D6"/>
    <w:rsid w:val="007916F3"/>
    <w:rsid w:val="00793D6A"/>
    <w:rsid w:val="00797508"/>
    <w:rsid w:val="007A7626"/>
    <w:rsid w:val="007B105F"/>
    <w:rsid w:val="007B173D"/>
    <w:rsid w:val="007B1AE4"/>
    <w:rsid w:val="007B2908"/>
    <w:rsid w:val="007B2F82"/>
    <w:rsid w:val="007B3836"/>
    <w:rsid w:val="007B5FED"/>
    <w:rsid w:val="007C197D"/>
    <w:rsid w:val="007C51B1"/>
    <w:rsid w:val="007C5BFA"/>
    <w:rsid w:val="008063A1"/>
    <w:rsid w:val="0081493E"/>
    <w:rsid w:val="00814F47"/>
    <w:rsid w:val="00821B41"/>
    <w:rsid w:val="008227E4"/>
    <w:rsid w:val="008252FD"/>
    <w:rsid w:val="00830F5D"/>
    <w:rsid w:val="008346FF"/>
    <w:rsid w:val="00834C78"/>
    <w:rsid w:val="00835742"/>
    <w:rsid w:val="00837B05"/>
    <w:rsid w:val="00840A62"/>
    <w:rsid w:val="00845061"/>
    <w:rsid w:val="008459E2"/>
    <w:rsid w:val="0085059A"/>
    <w:rsid w:val="0085190B"/>
    <w:rsid w:val="00852072"/>
    <w:rsid w:val="00852CC7"/>
    <w:rsid w:val="008571CD"/>
    <w:rsid w:val="0085723A"/>
    <w:rsid w:val="00865A2E"/>
    <w:rsid w:val="00867F9F"/>
    <w:rsid w:val="00874355"/>
    <w:rsid w:val="00875A7F"/>
    <w:rsid w:val="00880B7E"/>
    <w:rsid w:val="008817C3"/>
    <w:rsid w:val="00881CC6"/>
    <w:rsid w:val="00885F44"/>
    <w:rsid w:val="008917B6"/>
    <w:rsid w:val="00892265"/>
    <w:rsid w:val="00893C4F"/>
    <w:rsid w:val="00897344"/>
    <w:rsid w:val="008A524F"/>
    <w:rsid w:val="008A7B75"/>
    <w:rsid w:val="008B4342"/>
    <w:rsid w:val="008B72D4"/>
    <w:rsid w:val="008C373A"/>
    <w:rsid w:val="008C6C61"/>
    <w:rsid w:val="008C75F8"/>
    <w:rsid w:val="008C7FB6"/>
    <w:rsid w:val="008E6593"/>
    <w:rsid w:val="008F0F31"/>
    <w:rsid w:val="008F22B3"/>
    <w:rsid w:val="008F4287"/>
    <w:rsid w:val="009001D0"/>
    <w:rsid w:val="00901C03"/>
    <w:rsid w:val="0090329D"/>
    <w:rsid w:val="009050B6"/>
    <w:rsid w:val="00905C9E"/>
    <w:rsid w:val="009069BC"/>
    <w:rsid w:val="00907DC8"/>
    <w:rsid w:val="00910AE7"/>
    <w:rsid w:val="00913540"/>
    <w:rsid w:val="00916E9F"/>
    <w:rsid w:val="00923802"/>
    <w:rsid w:val="00935810"/>
    <w:rsid w:val="009362D2"/>
    <w:rsid w:val="009431CE"/>
    <w:rsid w:val="00943B4C"/>
    <w:rsid w:val="00946599"/>
    <w:rsid w:val="00953539"/>
    <w:rsid w:val="00953B8C"/>
    <w:rsid w:val="00956AF2"/>
    <w:rsid w:val="0096250C"/>
    <w:rsid w:val="00965846"/>
    <w:rsid w:val="0097306E"/>
    <w:rsid w:val="009769A0"/>
    <w:rsid w:val="00982B28"/>
    <w:rsid w:val="009842A9"/>
    <w:rsid w:val="00985F23"/>
    <w:rsid w:val="00996155"/>
    <w:rsid w:val="009A5DBF"/>
    <w:rsid w:val="009C0291"/>
    <w:rsid w:val="009C249D"/>
    <w:rsid w:val="009D46DE"/>
    <w:rsid w:val="009D7089"/>
    <w:rsid w:val="009E06B5"/>
    <w:rsid w:val="009E1FF4"/>
    <w:rsid w:val="009E4123"/>
    <w:rsid w:val="009E6748"/>
    <w:rsid w:val="009E7F7C"/>
    <w:rsid w:val="009F42BD"/>
    <w:rsid w:val="00A01C07"/>
    <w:rsid w:val="00A029B0"/>
    <w:rsid w:val="00A07FA4"/>
    <w:rsid w:val="00A1016B"/>
    <w:rsid w:val="00A13FF9"/>
    <w:rsid w:val="00A14C41"/>
    <w:rsid w:val="00A23587"/>
    <w:rsid w:val="00A275BA"/>
    <w:rsid w:val="00A31A01"/>
    <w:rsid w:val="00A47064"/>
    <w:rsid w:val="00A47852"/>
    <w:rsid w:val="00A514EB"/>
    <w:rsid w:val="00A5386D"/>
    <w:rsid w:val="00A56264"/>
    <w:rsid w:val="00A60131"/>
    <w:rsid w:val="00A61BFF"/>
    <w:rsid w:val="00A62334"/>
    <w:rsid w:val="00A63242"/>
    <w:rsid w:val="00A65CA8"/>
    <w:rsid w:val="00A6689D"/>
    <w:rsid w:val="00A732ED"/>
    <w:rsid w:val="00A833C7"/>
    <w:rsid w:val="00A8540B"/>
    <w:rsid w:val="00A929C2"/>
    <w:rsid w:val="00A95EC6"/>
    <w:rsid w:val="00A96F6E"/>
    <w:rsid w:val="00A97A1B"/>
    <w:rsid w:val="00AA4F4B"/>
    <w:rsid w:val="00AA5243"/>
    <w:rsid w:val="00AA6845"/>
    <w:rsid w:val="00AA6F78"/>
    <w:rsid w:val="00AB6164"/>
    <w:rsid w:val="00AB76A0"/>
    <w:rsid w:val="00AC0CD5"/>
    <w:rsid w:val="00AC10C7"/>
    <w:rsid w:val="00AC1334"/>
    <w:rsid w:val="00AD1C06"/>
    <w:rsid w:val="00AD3828"/>
    <w:rsid w:val="00AD440C"/>
    <w:rsid w:val="00AD7770"/>
    <w:rsid w:val="00AE02DD"/>
    <w:rsid w:val="00AE1272"/>
    <w:rsid w:val="00AE4056"/>
    <w:rsid w:val="00AE5E23"/>
    <w:rsid w:val="00AF0441"/>
    <w:rsid w:val="00AF6FCB"/>
    <w:rsid w:val="00AF75C7"/>
    <w:rsid w:val="00B07182"/>
    <w:rsid w:val="00B100C0"/>
    <w:rsid w:val="00B11FEB"/>
    <w:rsid w:val="00B14883"/>
    <w:rsid w:val="00B14F37"/>
    <w:rsid w:val="00B16EE9"/>
    <w:rsid w:val="00B20D89"/>
    <w:rsid w:val="00B264CB"/>
    <w:rsid w:val="00B3091D"/>
    <w:rsid w:val="00B33935"/>
    <w:rsid w:val="00B353DC"/>
    <w:rsid w:val="00B3772E"/>
    <w:rsid w:val="00B43BFB"/>
    <w:rsid w:val="00B4645D"/>
    <w:rsid w:val="00B54777"/>
    <w:rsid w:val="00B56560"/>
    <w:rsid w:val="00B60DE8"/>
    <w:rsid w:val="00B6336F"/>
    <w:rsid w:val="00B63CCC"/>
    <w:rsid w:val="00B64576"/>
    <w:rsid w:val="00B64A63"/>
    <w:rsid w:val="00B65B99"/>
    <w:rsid w:val="00B7026D"/>
    <w:rsid w:val="00B72103"/>
    <w:rsid w:val="00B7331B"/>
    <w:rsid w:val="00B7372A"/>
    <w:rsid w:val="00B73955"/>
    <w:rsid w:val="00B75575"/>
    <w:rsid w:val="00B82E5B"/>
    <w:rsid w:val="00B830C0"/>
    <w:rsid w:val="00B94737"/>
    <w:rsid w:val="00B95B95"/>
    <w:rsid w:val="00B96ABD"/>
    <w:rsid w:val="00B96E77"/>
    <w:rsid w:val="00BA3CFE"/>
    <w:rsid w:val="00BA424C"/>
    <w:rsid w:val="00BB4ABE"/>
    <w:rsid w:val="00BC036C"/>
    <w:rsid w:val="00BC1DAE"/>
    <w:rsid w:val="00BC3123"/>
    <w:rsid w:val="00BD3E5F"/>
    <w:rsid w:val="00BD57B0"/>
    <w:rsid w:val="00BE1680"/>
    <w:rsid w:val="00BF0C64"/>
    <w:rsid w:val="00BF3DB9"/>
    <w:rsid w:val="00BF6428"/>
    <w:rsid w:val="00C00BD8"/>
    <w:rsid w:val="00C01905"/>
    <w:rsid w:val="00C03A94"/>
    <w:rsid w:val="00C040CE"/>
    <w:rsid w:val="00C04234"/>
    <w:rsid w:val="00C057AF"/>
    <w:rsid w:val="00C058AA"/>
    <w:rsid w:val="00C069FE"/>
    <w:rsid w:val="00C117FF"/>
    <w:rsid w:val="00C202A9"/>
    <w:rsid w:val="00C24688"/>
    <w:rsid w:val="00C27F13"/>
    <w:rsid w:val="00C31122"/>
    <w:rsid w:val="00C31695"/>
    <w:rsid w:val="00C31F24"/>
    <w:rsid w:val="00C334CD"/>
    <w:rsid w:val="00C33B0C"/>
    <w:rsid w:val="00C36807"/>
    <w:rsid w:val="00C41A22"/>
    <w:rsid w:val="00C41EDF"/>
    <w:rsid w:val="00C6493E"/>
    <w:rsid w:val="00C7093B"/>
    <w:rsid w:val="00C7579A"/>
    <w:rsid w:val="00C81444"/>
    <w:rsid w:val="00C81EC5"/>
    <w:rsid w:val="00C87160"/>
    <w:rsid w:val="00C956EC"/>
    <w:rsid w:val="00C95D7D"/>
    <w:rsid w:val="00CA3330"/>
    <w:rsid w:val="00CA4C99"/>
    <w:rsid w:val="00CA53B2"/>
    <w:rsid w:val="00CB4E20"/>
    <w:rsid w:val="00CB589E"/>
    <w:rsid w:val="00CB5C14"/>
    <w:rsid w:val="00CB6848"/>
    <w:rsid w:val="00CD0776"/>
    <w:rsid w:val="00CD395C"/>
    <w:rsid w:val="00CD464F"/>
    <w:rsid w:val="00CD5653"/>
    <w:rsid w:val="00CD5802"/>
    <w:rsid w:val="00CE0415"/>
    <w:rsid w:val="00CE163D"/>
    <w:rsid w:val="00CE6C8B"/>
    <w:rsid w:val="00CE7BB9"/>
    <w:rsid w:val="00CE7FEA"/>
    <w:rsid w:val="00CF2D46"/>
    <w:rsid w:val="00CF3E7D"/>
    <w:rsid w:val="00D002EB"/>
    <w:rsid w:val="00D02248"/>
    <w:rsid w:val="00D04B7D"/>
    <w:rsid w:val="00D14DC4"/>
    <w:rsid w:val="00D14F4F"/>
    <w:rsid w:val="00D2686D"/>
    <w:rsid w:val="00D26A5F"/>
    <w:rsid w:val="00D30805"/>
    <w:rsid w:val="00D3146D"/>
    <w:rsid w:val="00D32001"/>
    <w:rsid w:val="00D323FE"/>
    <w:rsid w:val="00D337AA"/>
    <w:rsid w:val="00D373CF"/>
    <w:rsid w:val="00D4004B"/>
    <w:rsid w:val="00D40232"/>
    <w:rsid w:val="00D429CF"/>
    <w:rsid w:val="00D42AAA"/>
    <w:rsid w:val="00D44DC0"/>
    <w:rsid w:val="00D45645"/>
    <w:rsid w:val="00D5197D"/>
    <w:rsid w:val="00D7195E"/>
    <w:rsid w:val="00D7372F"/>
    <w:rsid w:val="00D7607C"/>
    <w:rsid w:val="00D80EC0"/>
    <w:rsid w:val="00D82844"/>
    <w:rsid w:val="00D90C00"/>
    <w:rsid w:val="00D95C01"/>
    <w:rsid w:val="00D96345"/>
    <w:rsid w:val="00D9759F"/>
    <w:rsid w:val="00DA2B1B"/>
    <w:rsid w:val="00DA6C25"/>
    <w:rsid w:val="00DA7971"/>
    <w:rsid w:val="00DB4557"/>
    <w:rsid w:val="00DC228A"/>
    <w:rsid w:val="00DC6CDE"/>
    <w:rsid w:val="00DC7A85"/>
    <w:rsid w:val="00DD148E"/>
    <w:rsid w:val="00DD1CF6"/>
    <w:rsid w:val="00DD3607"/>
    <w:rsid w:val="00DD5C99"/>
    <w:rsid w:val="00DD7928"/>
    <w:rsid w:val="00DE3CFE"/>
    <w:rsid w:val="00DE4D32"/>
    <w:rsid w:val="00DE7D5C"/>
    <w:rsid w:val="00DF064F"/>
    <w:rsid w:val="00DF0E20"/>
    <w:rsid w:val="00DF1785"/>
    <w:rsid w:val="00DF1AC4"/>
    <w:rsid w:val="00DF27D9"/>
    <w:rsid w:val="00E010A8"/>
    <w:rsid w:val="00E05DCC"/>
    <w:rsid w:val="00E10A78"/>
    <w:rsid w:val="00E10ED4"/>
    <w:rsid w:val="00E10FA6"/>
    <w:rsid w:val="00E20651"/>
    <w:rsid w:val="00E25D95"/>
    <w:rsid w:val="00E27465"/>
    <w:rsid w:val="00E32805"/>
    <w:rsid w:val="00E33013"/>
    <w:rsid w:val="00E35C43"/>
    <w:rsid w:val="00E36D32"/>
    <w:rsid w:val="00E42D26"/>
    <w:rsid w:val="00E44C33"/>
    <w:rsid w:val="00E520B6"/>
    <w:rsid w:val="00E5794C"/>
    <w:rsid w:val="00E71C3C"/>
    <w:rsid w:val="00E858EA"/>
    <w:rsid w:val="00E90EA6"/>
    <w:rsid w:val="00E93A99"/>
    <w:rsid w:val="00EA3177"/>
    <w:rsid w:val="00EA3F5C"/>
    <w:rsid w:val="00EB0DF5"/>
    <w:rsid w:val="00EC2A51"/>
    <w:rsid w:val="00EC339A"/>
    <w:rsid w:val="00EC7C16"/>
    <w:rsid w:val="00ED61A3"/>
    <w:rsid w:val="00ED74EF"/>
    <w:rsid w:val="00ED7EFE"/>
    <w:rsid w:val="00EF05BC"/>
    <w:rsid w:val="00EF3DFA"/>
    <w:rsid w:val="00F04014"/>
    <w:rsid w:val="00F07A05"/>
    <w:rsid w:val="00F10D3B"/>
    <w:rsid w:val="00F13834"/>
    <w:rsid w:val="00F1494E"/>
    <w:rsid w:val="00F151FB"/>
    <w:rsid w:val="00F31DF3"/>
    <w:rsid w:val="00F34EED"/>
    <w:rsid w:val="00F37548"/>
    <w:rsid w:val="00F413FE"/>
    <w:rsid w:val="00F44FC4"/>
    <w:rsid w:val="00F51741"/>
    <w:rsid w:val="00F52239"/>
    <w:rsid w:val="00F54ECF"/>
    <w:rsid w:val="00F55658"/>
    <w:rsid w:val="00F55F1E"/>
    <w:rsid w:val="00F665C2"/>
    <w:rsid w:val="00F7506B"/>
    <w:rsid w:val="00F7719A"/>
    <w:rsid w:val="00F77C8F"/>
    <w:rsid w:val="00F84F47"/>
    <w:rsid w:val="00F913EE"/>
    <w:rsid w:val="00F937DF"/>
    <w:rsid w:val="00F93D8F"/>
    <w:rsid w:val="00F956A8"/>
    <w:rsid w:val="00F96BC2"/>
    <w:rsid w:val="00FA3CDF"/>
    <w:rsid w:val="00FA6A6B"/>
    <w:rsid w:val="00FA6BEA"/>
    <w:rsid w:val="00FA7CF2"/>
    <w:rsid w:val="00FB00D7"/>
    <w:rsid w:val="00FB4C43"/>
    <w:rsid w:val="00FB6504"/>
    <w:rsid w:val="00FC032E"/>
    <w:rsid w:val="00FC28BE"/>
    <w:rsid w:val="00FC48AF"/>
    <w:rsid w:val="00FC499C"/>
    <w:rsid w:val="00FC642A"/>
    <w:rsid w:val="00FD71B4"/>
    <w:rsid w:val="00FE09AA"/>
    <w:rsid w:val="00FF1CCA"/>
    <w:rsid w:val="00FF59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3D8C79A"/>
  <w15:chartTrackingRefBased/>
  <w15:docId w15:val="{DAB267ED-B238-4134-92E1-84A7C0D3E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03A94"/>
    <w:rPr>
      <w:color w:val="0563C1" w:themeColor="hyperlink"/>
      <w:u w:val="single"/>
    </w:rPr>
  </w:style>
  <w:style w:type="character" w:styleId="UnresolvedMention">
    <w:name w:val="Unresolved Mention"/>
    <w:basedOn w:val="DefaultParagraphFont"/>
    <w:uiPriority w:val="99"/>
    <w:semiHidden/>
    <w:unhideWhenUsed/>
    <w:rsid w:val="00C03A94"/>
    <w:rPr>
      <w:color w:val="808080"/>
      <w:shd w:val="clear" w:color="auto" w:fill="E6E6E6"/>
    </w:rPr>
  </w:style>
  <w:style w:type="paragraph" w:styleId="Header">
    <w:name w:val="header"/>
    <w:basedOn w:val="Normal"/>
    <w:link w:val="HeaderChar"/>
    <w:uiPriority w:val="99"/>
    <w:unhideWhenUsed/>
    <w:rsid w:val="00E42D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2D26"/>
  </w:style>
  <w:style w:type="paragraph" w:styleId="Footer">
    <w:name w:val="footer"/>
    <w:basedOn w:val="Normal"/>
    <w:link w:val="FooterChar"/>
    <w:uiPriority w:val="99"/>
    <w:unhideWhenUsed/>
    <w:rsid w:val="00E42D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2D26"/>
  </w:style>
  <w:style w:type="character" w:styleId="FollowedHyperlink">
    <w:name w:val="FollowedHyperlink"/>
    <w:basedOn w:val="DefaultParagraphFont"/>
    <w:uiPriority w:val="99"/>
    <w:semiHidden/>
    <w:unhideWhenUsed/>
    <w:rsid w:val="004803D6"/>
    <w:rPr>
      <w:color w:val="954F72" w:themeColor="followedHyperlink"/>
      <w:u w:val="single"/>
    </w:rPr>
  </w:style>
  <w:style w:type="paragraph" w:styleId="BalloonText">
    <w:name w:val="Balloon Text"/>
    <w:basedOn w:val="Normal"/>
    <w:link w:val="BalloonTextChar"/>
    <w:uiPriority w:val="99"/>
    <w:semiHidden/>
    <w:unhideWhenUsed/>
    <w:rsid w:val="00047E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7E1D"/>
    <w:rPr>
      <w:rFonts w:ascii="Segoe UI" w:hAnsi="Segoe UI" w:cs="Segoe UI"/>
      <w:sz w:val="18"/>
      <w:szCs w:val="18"/>
    </w:rPr>
  </w:style>
  <w:style w:type="paragraph" w:styleId="NoSpacing">
    <w:name w:val="No Spacing"/>
    <w:uiPriority w:val="1"/>
    <w:qFormat/>
    <w:rsid w:val="00682348"/>
    <w:pPr>
      <w:spacing w:after="0" w:line="240" w:lineRule="auto"/>
    </w:pPr>
  </w:style>
  <w:style w:type="paragraph" w:styleId="ListParagraph">
    <w:name w:val="List Paragraph"/>
    <w:basedOn w:val="Normal"/>
    <w:uiPriority w:val="34"/>
    <w:qFormat/>
    <w:rsid w:val="00784F5C"/>
    <w:pPr>
      <w:ind w:left="720"/>
      <w:contextualSpacing/>
    </w:pPr>
  </w:style>
  <w:style w:type="paragraph" w:styleId="NormalWeb">
    <w:name w:val="Normal (Web)"/>
    <w:basedOn w:val="Normal"/>
    <w:uiPriority w:val="99"/>
    <w:unhideWhenUsed/>
    <w:rsid w:val="00342C5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42C5C"/>
    <w:rPr>
      <w:i/>
      <w:iCs/>
    </w:rPr>
  </w:style>
  <w:style w:type="character" w:styleId="CommentReference">
    <w:name w:val="annotation reference"/>
    <w:basedOn w:val="DefaultParagraphFont"/>
    <w:uiPriority w:val="99"/>
    <w:semiHidden/>
    <w:unhideWhenUsed/>
    <w:rsid w:val="00E858EA"/>
    <w:rPr>
      <w:sz w:val="16"/>
      <w:szCs w:val="16"/>
    </w:rPr>
  </w:style>
  <w:style w:type="paragraph" w:styleId="CommentText">
    <w:name w:val="annotation text"/>
    <w:basedOn w:val="Normal"/>
    <w:link w:val="CommentTextChar"/>
    <w:uiPriority w:val="99"/>
    <w:semiHidden/>
    <w:unhideWhenUsed/>
    <w:rsid w:val="00E858EA"/>
    <w:pPr>
      <w:spacing w:line="240" w:lineRule="auto"/>
    </w:pPr>
    <w:rPr>
      <w:sz w:val="20"/>
      <w:szCs w:val="20"/>
    </w:rPr>
  </w:style>
  <w:style w:type="character" w:customStyle="1" w:styleId="CommentTextChar">
    <w:name w:val="Comment Text Char"/>
    <w:basedOn w:val="DefaultParagraphFont"/>
    <w:link w:val="CommentText"/>
    <w:uiPriority w:val="99"/>
    <w:semiHidden/>
    <w:rsid w:val="00E858EA"/>
    <w:rPr>
      <w:sz w:val="20"/>
      <w:szCs w:val="20"/>
    </w:rPr>
  </w:style>
  <w:style w:type="paragraph" w:styleId="CommentSubject">
    <w:name w:val="annotation subject"/>
    <w:basedOn w:val="CommentText"/>
    <w:next w:val="CommentText"/>
    <w:link w:val="CommentSubjectChar"/>
    <w:uiPriority w:val="99"/>
    <w:semiHidden/>
    <w:unhideWhenUsed/>
    <w:rsid w:val="00E858EA"/>
    <w:rPr>
      <w:b/>
      <w:bCs/>
    </w:rPr>
  </w:style>
  <w:style w:type="character" w:customStyle="1" w:styleId="CommentSubjectChar">
    <w:name w:val="Comment Subject Char"/>
    <w:basedOn w:val="CommentTextChar"/>
    <w:link w:val="CommentSubject"/>
    <w:uiPriority w:val="99"/>
    <w:semiHidden/>
    <w:rsid w:val="00E858E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iscoversora.com" TargetMode="External"/><Relationship Id="rId13" Type="http://schemas.openxmlformats.org/officeDocument/2006/relationships/hyperlink" Target="http://www.overdrive.com/schools"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teachingbooks.n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ompany.overdrive.com/k-12-schools/discover-sora/"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soraapp.com" TargetMode="External"/><Relationship Id="rId4" Type="http://schemas.openxmlformats.org/officeDocument/2006/relationships/webSettings" Target="webSettings.xml"/><Relationship Id="rId9" Type="http://schemas.openxmlformats.org/officeDocument/2006/relationships/hyperlink" Target="https://time.com/collection/best-inventions-2019/5733074/rakuten-overdrive-sor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85</Words>
  <Characters>333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ie Mascia</dc:creator>
  <cp:keywords/>
  <dc:description/>
  <cp:lastModifiedBy>Andi Barnett</cp:lastModifiedBy>
  <cp:revision>3</cp:revision>
  <cp:lastPrinted>2018-10-25T13:54:00Z</cp:lastPrinted>
  <dcterms:created xsi:type="dcterms:W3CDTF">2021-11-17T16:06:00Z</dcterms:created>
  <dcterms:modified xsi:type="dcterms:W3CDTF">2022-01-11T14:14:00Z</dcterms:modified>
</cp:coreProperties>
</file>